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jpg" ContentType="image/jpeg"/>
  <Default Extension="emf" ContentType="image/x-emf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B46596F" w14:textId="77777777" w:rsidR="00DA093C" w:rsidRDefault="00DA093C">
      <w:bookmarkStart w:id="0" w:name="_GoBack"/>
      <w:bookmarkEnd w:id="0"/>
    </w:p>
    <w:p w14:paraId="04E1D9C9" w14:textId="77777777" w:rsidR="00DA093C" w:rsidRDefault="00DA093C"/>
    <w:p w14:paraId="676C9B34" w14:textId="77777777" w:rsidR="00DA093C" w:rsidRDefault="00DA093C"/>
    <w:p w14:paraId="4C8B1A04" w14:textId="77777777" w:rsidR="00DA093C" w:rsidRDefault="00DA093C"/>
    <w:p w14:paraId="0F71FC86" w14:textId="77777777" w:rsidR="00DA093C" w:rsidRDefault="00DA093C"/>
    <w:p w14:paraId="22F157D4" w14:textId="77777777" w:rsidR="00DA093C" w:rsidRDefault="00DA093C"/>
    <w:p w14:paraId="1FC32DDE" w14:textId="35BFB4BB" w:rsidR="00DA093C" w:rsidRPr="00A30A3D" w:rsidRDefault="00D920AE">
      <w:pPr>
        <w:rPr>
          <w:vertAlign w:val="subscript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8B64F82" wp14:editId="07E99F3F">
                <wp:simplePos x="0" y="0"/>
                <wp:positionH relativeFrom="column">
                  <wp:align>center</wp:align>
                </wp:positionH>
                <wp:positionV relativeFrom="page">
                  <wp:posOffset>1865630</wp:posOffset>
                </wp:positionV>
                <wp:extent cx="6045200" cy="6477635"/>
                <wp:effectExtent l="0" t="0" r="0" b="0"/>
                <wp:wrapSquare wrapText="bothSides"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45200" cy="647788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FAA26D3D-D897-4be2-8F04-BA451C77F1D7}">
                            <ma14:placeholderFlag xmlns:ma14="http://schemas.microsoft.com/office/mac/drawingml/2011/main"/>
                          </a:ex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single" w:sz="4" w:space="0" w:color="000000" w:themeColor="text1"/>
                                <w:left w:val="single" w:sz="4" w:space="0" w:color="000000" w:themeColor="text1"/>
                                <w:bottom w:val="single" w:sz="4" w:space="0" w:color="000000" w:themeColor="text1"/>
                                <w:right w:val="single" w:sz="4" w:space="0" w:color="000000" w:themeColor="text1"/>
                                <w:insideH w:val="single" w:sz="4" w:space="0" w:color="000000" w:themeColor="text1"/>
                                <w:insideV w:val="single" w:sz="4" w:space="0" w:color="000000" w:themeColor="text1"/>
                              </w:tblBorders>
                              <w:tblLayout w:type="fixed"/>
                              <w:tblCellMar>
                                <w:top w:w="43" w:type="dxa"/>
                                <w:left w:w="115" w:type="dxa"/>
                                <w:bottom w:w="43" w:type="dxa"/>
                                <w:right w:w="115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724"/>
                              <w:gridCol w:w="5782"/>
                              <w:gridCol w:w="1124"/>
                              <w:gridCol w:w="1831"/>
                            </w:tblGrid>
                            <w:tr w:rsidR="004A27D9" w:rsidRPr="00D920AE" w14:paraId="7ABF399D" w14:textId="77777777" w:rsidTr="00D920AE">
                              <w:trPr>
                                <w:trHeight w:val="506"/>
                              </w:trPr>
                              <w:tc>
                                <w:tcPr>
                                  <w:tcW w:w="724" w:type="dxa"/>
                                  <w:shd w:val="clear" w:color="auto" w:fill="FFB81C"/>
                                  <w:vAlign w:val="center"/>
                                </w:tcPr>
                                <w:p w14:paraId="1CBDD0E7" w14:textId="5703E96C" w:rsidR="00DA093C" w:rsidRPr="00D920AE" w:rsidRDefault="00DA093C" w:rsidP="00D920AE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color w:val="FFFFFF"/>
                                      <w:sz w:val="22"/>
                                      <w:szCs w:val="22"/>
                                    </w:rPr>
                                  </w:pPr>
                                  <w:r w:rsidRPr="00D920AE">
                                    <w:rPr>
                                      <w:rFonts w:ascii="Arial" w:hAnsi="Arial" w:cs="Arial"/>
                                      <w:b/>
                                      <w:color w:val="FFFFFF"/>
                                      <w:sz w:val="22"/>
                                      <w:szCs w:val="22"/>
                                    </w:rPr>
                                    <w:t>QTY</w:t>
                                  </w:r>
                                </w:p>
                              </w:tc>
                              <w:tc>
                                <w:tcPr>
                                  <w:tcW w:w="5782" w:type="dxa"/>
                                  <w:shd w:val="clear" w:color="auto" w:fill="FFB81C"/>
                                  <w:vAlign w:val="center"/>
                                </w:tcPr>
                                <w:p w14:paraId="3903F2C7" w14:textId="4C1ECAC5" w:rsidR="00DA093C" w:rsidRPr="00D920AE" w:rsidRDefault="00DA093C" w:rsidP="00D920AE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color w:val="FFFFFF"/>
                                      <w:sz w:val="22"/>
                                      <w:szCs w:val="22"/>
                                    </w:rPr>
                                  </w:pPr>
                                  <w:r w:rsidRPr="00D920AE">
                                    <w:rPr>
                                      <w:rFonts w:ascii="Arial" w:hAnsi="Arial" w:cs="Arial"/>
                                      <w:b/>
                                      <w:color w:val="FFFFFF"/>
                                      <w:sz w:val="22"/>
                                      <w:szCs w:val="22"/>
                                    </w:rPr>
                                    <w:t>NAME</w:t>
                                  </w:r>
                                </w:p>
                              </w:tc>
                              <w:tc>
                                <w:tcPr>
                                  <w:tcW w:w="1124" w:type="dxa"/>
                                  <w:shd w:val="clear" w:color="auto" w:fill="FFB81C"/>
                                  <w:vAlign w:val="center"/>
                                </w:tcPr>
                                <w:p w14:paraId="6785935C" w14:textId="5455CF0B" w:rsidR="00DA093C" w:rsidRPr="00D920AE" w:rsidRDefault="00DA093C" w:rsidP="00D920AE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color w:val="FFFFFF"/>
                                      <w:sz w:val="22"/>
                                      <w:szCs w:val="22"/>
                                    </w:rPr>
                                  </w:pPr>
                                  <w:r w:rsidRPr="00D920AE">
                                    <w:rPr>
                                      <w:rFonts w:ascii="Arial" w:hAnsi="Arial" w:cs="Arial"/>
                                      <w:b/>
                                      <w:color w:val="FFFFFF"/>
                                      <w:sz w:val="22"/>
                                      <w:szCs w:val="22"/>
                                    </w:rPr>
                                    <w:t>CODE</w:t>
                                  </w:r>
                                </w:p>
                              </w:tc>
                              <w:tc>
                                <w:tcPr>
                                  <w:tcW w:w="1831" w:type="dxa"/>
                                  <w:shd w:val="clear" w:color="auto" w:fill="FFB81C"/>
                                  <w:vAlign w:val="center"/>
                                </w:tcPr>
                                <w:p w14:paraId="0A730CD0" w14:textId="30CDDEFE" w:rsidR="00DA093C" w:rsidRPr="00D920AE" w:rsidRDefault="003A7CB8" w:rsidP="00D920AE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color w:val="FFFFFF"/>
                                      <w:sz w:val="20"/>
                                      <w:szCs w:val="20"/>
                                    </w:rPr>
                                  </w:pPr>
                                  <w:r w:rsidRPr="00D920AE">
                                    <w:rPr>
                                      <w:rFonts w:ascii="Arial" w:hAnsi="Arial" w:cs="Arial"/>
                                      <w:b/>
                                      <w:noProof/>
                                      <w:color w:val="FFFFFF"/>
                                      <w:sz w:val="20"/>
                                      <w:szCs w:val="20"/>
                                    </w:rPr>
                                    <w:drawing>
                                      <wp:inline distT="0" distB="0" distL="0" distR="0" wp14:anchorId="64F095A8" wp14:editId="0A1AAF78">
                                        <wp:extent cx="914400" cy="438912"/>
                                        <wp:effectExtent l="0" t="0" r="0" b="0"/>
                                        <wp:docPr id="5" name="Picture 5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US Games.png"/>
                                                <pic:cNvPicPr/>
                                              </pic:nvPicPr>
                                              <pic:blipFill>
                                                <a:blip r:embed="rId8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914400" cy="438912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</w:tr>
                            <w:tr w:rsidR="004A27D9" w:rsidRPr="00D920AE" w14:paraId="3E480DFC" w14:textId="77777777" w:rsidTr="00D920AE">
                              <w:trPr>
                                <w:trHeight w:val="506"/>
                              </w:trPr>
                              <w:tc>
                                <w:tcPr>
                                  <w:tcW w:w="724" w:type="dxa"/>
                                  <w:vAlign w:val="center"/>
                                </w:tcPr>
                                <w:p w14:paraId="151222C4" w14:textId="50A438F9" w:rsidR="00DA093C" w:rsidRPr="00D920AE" w:rsidRDefault="00D920AE" w:rsidP="00D920AE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 w:rsidRPr="00D920AE"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24</w:t>
                                  </w:r>
                                </w:p>
                              </w:tc>
                              <w:tc>
                                <w:tcPr>
                                  <w:tcW w:w="5782" w:type="dxa"/>
                                  <w:vAlign w:val="center"/>
                                </w:tcPr>
                                <w:p w14:paraId="73CC6DE0" w14:textId="6C49A4BB" w:rsidR="00DA093C" w:rsidRPr="00D920AE" w:rsidRDefault="00F2790B" w:rsidP="00D920AE">
                                  <w:pP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 xml:space="preserve">5“ </w:t>
                                  </w:r>
                                  <w:r w:rsidR="00D920AE" w:rsidRPr="00D920AE"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Balloons</w:t>
                                  </w:r>
                                </w:p>
                              </w:tc>
                              <w:tc>
                                <w:tcPr>
                                  <w:tcW w:w="1124" w:type="dxa"/>
                                  <w:vAlign w:val="center"/>
                                </w:tcPr>
                                <w:p w14:paraId="04A01ED1" w14:textId="4F3348ED" w:rsidR="00DA093C" w:rsidRPr="00D920AE" w:rsidRDefault="00F2790B" w:rsidP="00D920AE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 w:rsidRPr="00F2790B">
                                    <w:rPr>
                                      <w:rFonts w:ascii="Arial" w:hAnsi="Arial" w:cs="Arial"/>
                                      <w:b/>
                                      <w:bCs/>
                                      <w:i/>
                                      <w:iCs/>
                                      <w:sz w:val="22"/>
                                      <w:szCs w:val="22"/>
                                    </w:rPr>
                                    <w:t>1391724</w:t>
                                  </w:r>
                                </w:p>
                              </w:tc>
                              <w:tc>
                                <w:tcPr>
                                  <w:tcW w:w="1831" w:type="dxa"/>
                                  <w:vAlign w:val="center"/>
                                </w:tcPr>
                                <w:p w14:paraId="0DCAF5E5" w14:textId="74725785" w:rsidR="00DA093C" w:rsidRPr="00D920AE" w:rsidRDefault="001D3795" w:rsidP="00D920AE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hyperlink r:id="rId9" w:history="1">
                                    <w:r w:rsidR="00DA093C" w:rsidRPr="00F2790B">
                                      <w:rPr>
                                        <w:rStyle w:val="Hyperlink"/>
                                        <w:rFonts w:ascii="Arial" w:hAnsi="Arial" w:cs="Arial"/>
                                        <w:sz w:val="20"/>
                                        <w:szCs w:val="20"/>
                                      </w:rPr>
                                      <w:t>Link to e-Store</w:t>
                                    </w:r>
                                  </w:hyperlink>
                                </w:p>
                              </w:tc>
                            </w:tr>
                            <w:tr w:rsidR="004A27D9" w:rsidRPr="00D920AE" w14:paraId="13C3CB15" w14:textId="77777777" w:rsidTr="00D920AE">
                              <w:trPr>
                                <w:trHeight w:val="506"/>
                              </w:trPr>
                              <w:tc>
                                <w:tcPr>
                                  <w:tcW w:w="724" w:type="dxa"/>
                                  <w:vAlign w:val="center"/>
                                </w:tcPr>
                                <w:p w14:paraId="6D4D546F" w14:textId="4639DF3F" w:rsidR="00DA093C" w:rsidRPr="00D920AE" w:rsidRDefault="00D920AE" w:rsidP="00D920AE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 w:rsidRPr="00D920AE"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24</w:t>
                                  </w:r>
                                </w:p>
                              </w:tc>
                              <w:tc>
                                <w:tcPr>
                                  <w:tcW w:w="5782" w:type="dxa"/>
                                  <w:vAlign w:val="center"/>
                                </w:tcPr>
                                <w:p w14:paraId="4AAD2900" w14:textId="04A369DF" w:rsidR="00DA093C" w:rsidRPr="00D920AE" w:rsidRDefault="00F2790B" w:rsidP="00D920AE">
                                  <w:pP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 xml:space="preserve">Color My Class </w:t>
                                  </w:r>
                                  <w:r w:rsidR="00D920AE" w:rsidRPr="00D920AE"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Spot Markers</w:t>
                                  </w:r>
                                </w:p>
                              </w:tc>
                              <w:tc>
                                <w:tcPr>
                                  <w:tcW w:w="1124" w:type="dxa"/>
                                  <w:vAlign w:val="center"/>
                                </w:tcPr>
                                <w:p w14:paraId="700AB672" w14:textId="4CD8946D" w:rsidR="00DA093C" w:rsidRPr="00D920AE" w:rsidRDefault="00F2790B" w:rsidP="00D920AE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 w:rsidRPr="00F2790B">
                                    <w:rPr>
                                      <w:rFonts w:ascii="Arial" w:hAnsi="Arial" w:cs="Arial"/>
                                      <w:b/>
                                      <w:bCs/>
                                      <w:i/>
                                      <w:iCs/>
                                      <w:sz w:val="22"/>
                                      <w:szCs w:val="22"/>
                                    </w:rPr>
                                    <w:t>6058</w:t>
                                  </w:r>
                                </w:p>
                              </w:tc>
                              <w:tc>
                                <w:tcPr>
                                  <w:tcW w:w="1831" w:type="dxa"/>
                                  <w:vAlign w:val="center"/>
                                </w:tcPr>
                                <w:p w14:paraId="66061E43" w14:textId="63C12B35" w:rsidR="00DA093C" w:rsidRPr="00D920AE" w:rsidRDefault="001D3795" w:rsidP="00D920AE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hyperlink r:id="rId10" w:history="1">
                                    <w:r w:rsidR="00DA093C" w:rsidRPr="00F2790B">
                                      <w:rPr>
                                        <w:rStyle w:val="Hyperlink"/>
                                        <w:rFonts w:ascii="Arial" w:hAnsi="Arial" w:cs="Arial"/>
                                        <w:sz w:val="20"/>
                                        <w:szCs w:val="20"/>
                                      </w:rPr>
                                      <w:t>Link to e-Store</w:t>
                                    </w:r>
                                  </w:hyperlink>
                                </w:p>
                              </w:tc>
                            </w:tr>
                            <w:tr w:rsidR="004A27D9" w:rsidRPr="00D920AE" w14:paraId="70270C77" w14:textId="77777777" w:rsidTr="00D920AE">
                              <w:trPr>
                                <w:trHeight w:val="506"/>
                              </w:trPr>
                              <w:tc>
                                <w:tcPr>
                                  <w:tcW w:w="724" w:type="dxa"/>
                                  <w:vAlign w:val="center"/>
                                </w:tcPr>
                                <w:p w14:paraId="595296D4" w14:textId="086374B2" w:rsidR="00DA093C" w:rsidRPr="00D920AE" w:rsidRDefault="00D920AE" w:rsidP="00D920AE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 w:rsidRPr="00D920AE"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12</w:t>
                                  </w:r>
                                </w:p>
                              </w:tc>
                              <w:tc>
                                <w:tcPr>
                                  <w:tcW w:w="5782" w:type="dxa"/>
                                  <w:vAlign w:val="center"/>
                                </w:tcPr>
                                <w:p w14:paraId="507137AE" w14:textId="248B0E43" w:rsidR="00DA093C" w:rsidRPr="00D920AE" w:rsidRDefault="00F2790B" w:rsidP="00D920AE">
                                  <w:pP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 xml:space="preserve">Premium No-Kink 30” </w:t>
                                  </w:r>
                                  <w:r w:rsidR="00D920AE" w:rsidRPr="00D920AE"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Hoops</w:t>
                                  </w:r>
                                </w:p>
                              </w:tc>
                              <w:tc>
                                <w:tcPr>
                                  <w:tcW w:w="1124" w:type="dxa"/>
                                  <w:vAlign w:val="center"/>
                                </w:tcPr>
                                <w:p w14:paraId="2271E0EF" w14:textId="217C0E05" w:rsidR="00DA093C" w:rsidRPr="00D920AE" w:rsidRDefault="00F2790B" w:rsidP="00D920AE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 w:rsidRPr="00F2790B">
                                    <w:rPr>
                                      <w:rFonts w:ascii="Arial" w:hAnsi="Arial" w:cs="Arial"/>
                                      <w:b/>
                                      <w:bCs/>
                                      <w:i/>
                                      <w:iCs/>
                                      <w:sz w:val="22"/>
                                      <w:szCs w:val="22"/>
                                    </w:rPr>
                                    <w:t>02160</w:t>
                                  </w:r>
                                </w:p>
                              </w:tc>
                              <w:tc>
                                <w:tcPr>
                                  <w:tcW w:w="1831" w:type="dxa"/>
                                  <w:vAlign w:val="center"/>
                                </w:tcPr>
                                <w:p w14:paraId="05CEF8AF" w14:textId="26D364FE" w:rsidR="00DA093C" w:rsidRPr="00D920AE" w:rsidRDefault="001D3795" w:rsidP="00D920AE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hyperlink r:id="rId11" w:history="1">
                                    <w:r w:rsidR="00DA093C" w:rsidRPr="00F2790B">
                                      <w:rPr>
                                        <w:rStyle w:val="Hyperlink"/>
                                        <w:rFonts w:ascii="Arial" w:hAnsi="Arial" w:cs="Arial"/>
                                        <w:sz w:val="20"/>
                                        <w:szCs w:val="20"/>
                                      </w:rPr>
                                      <w:t>Link to e-Store</w:t>
                                    </w:r>
                                  </w:hyperlink>
                                </w:p>
                              </w:tc>
                            </w:tr>
                            <w:tr w:rsidR="004A27D9" w:rsidRPr="00D920AE" w14:paraId="17DF5DFC" w14:textId="77777777" w:rsidTr="00D920AE">
                              <w:trPr>
                                <w:trHeight w:val="506"/>
                              </w:trPr>
                              <w:tc>
                                <w:tcPr>
                                  <w:tcW w:w="724" w:type="dxa"/>
                                  <w:vAlign w:val="center"/>
                                </w:tcPr>
                                <w:p w14:paraId="25162898" w14:textId="5E6E755A" w:rsidR="00DA093C" w:rsidRPr="00D920AE" w:rsidRDefault="00D920AE" w:rsidP="00D920AE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 w:rsidRPr="00D920AE"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12</w:t>
                                  </w:r>
                                </w:p>
                              </w:tc>
                              <w:tc>
                                <w:tcPr>
                                  <w:tcW w:w="5782" w:type="dxa"/>
                                  <w:vAlign w:val="center"/>
                                </w:tcPr>
                                <w:p w14:paraId="5E201054" w14:textId="6CFEFF8D" w:rsidR="00DA093C" w:rsidRPr="00D920AE" w:rsidRDefault="00F2790B" w:rsidP="00D920AE">
                                  <w:pP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 xml:space="preserve">4” Economy </w:t>
                                  </w:r>
                                  <w:r w:rsidR="00D920AE" w:rsidRPr="00D920AE"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Foam Balls</w:t>
                                  </w:r>
                                </w:p>
                              </w:tc>
                              <w:tc>
                                <w:tcPr>
                                  <w:tcW w:w="1124" w:type="dxa"/>
                                  <w:vAlign w:val="center"/>
                                </w:tcPr>
                                <w:p w14:paraId="0F1F60CD" w14:textId="32F75D45" w:rsidR="00DA093C" w:rsidRPr="00D920AE" w:rsidRDefault="00F2790B" w:rsidP="00D920AE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 w:rsidRPr="00F2790B">
                                    <w:rPr>
                                      <w:rFonts w:ascii="Arial" w:hAnsi="Arial" w:cs="Arial"/>
                                      <w:b/>
                                      <w:bCs/>
                                      <w:i/>
                                      <w:iCs/>
                                      <w:sz w:val="22"/>
                                      <w:szCs w:val="22"/>
                                    </w:rPr>
                                    <w:t>649</w:t>
                                  </w:r>
                                </w:p>
                              </w:tc>
                              <w:tc>
                                <w:tcPr>
                                  <w:tcW w:w="1831" w:type="dxa"/>
                                  <w:vAlign w:val="center"/>
                                </w:tcPr>
                                <w:p w14:paraId="41D15CBC" w14:textId="064847F9" w:rsidR="00DA093C" w:rsidRPr="00D920AE" w:rsidRDefault="001D3795" w:rsidP="00D920AE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hyperlink r:id="rId12" w:history="1">
                                    <w:r w:rsidR="00DA093C" w:rsidRPr="00F2790B">
                                      <w:rPr>
                                        <w:rStyle w:val="Hyperlink"/>
                                        <w:rFonts w:ascii="Arial" w:hAnsi="Arial" w:cs="Arial"/>
                                        <w:sz w:val="20"/>
                                        <w:szCs w:val="20"/>
                                      </w:rPr>
                                      <w:t>Link to e-Store</w:t>
                                    </w:r>
                                  </w:hyperlink>
                                </w:p>
                              </w:tc>
                            </w:tr>
                            <w:tr w:rsidR="004A27D9" w:rsidRPr="00D920AE" w14:paraId="1DA8C3EA" w14:textId="77777777" w:rsidTr="00D920AE">
                              <w:trPr>
                                <w:trHeight w:val="506"/>
                              </w:trPr>
                              <w:tc>
                                <w:tcPr>
                                  <w:tcW w:w="724" w:type="dxa"/>
                                  <w:vAlign w:val="center"/>
                                </w:tcPr>
                                <w:p w14:paraId="6C352C69" w14:textId="5D263FAD" w:rsidR="00DA093C" w:rsidRPr="00D920AE" w:rsidRDefault="00D920AE" w:rsidP="00D920AE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 w:rsidRPr="00D920AE"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48</w:t>
                                  </w:r>
                                </w:p>
                              </w:tc>
                              <w:tc>
                                <w:tcPr>
                                  <w:tcW w:w="5782" w:type="dxa"/>
                                  <w:vAlign w:val="center"/>
                                </w:tcPr>
                                <w:p w14:paraId="4EF59F78" w14:textId="6F1A1D6C" w:rsidR="00DA093C" w:rsidRPr="00D920AE" w:rsidRDefault="00A2119C" w:rsidP="00D920AE">
                                  <w:pP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Low Profile</w:t>
                                  </w:r>
                                  <w:r w:rsidR="00D920AE" w:rsidRPr="00D920AE"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 xml:space="preserve"> Cones</w:t>
                                  </w:r>
                                </w:p>
                              </w:tc>
                              <w:tc>
                                <w:tcPr>
                                  <w:tcW w:w="1124" w:type="dxa"/>
                                  <w:vAlign w:val="center"/>
                                </w:tcPr>
                                <w:p w14:paraId="3FF3AB04" w14:textId="3F07F39D" w:rsidR="00DA093C" w:rsidRPr="00D920AE" w:rsidRDefault="00A2119C" w:rsidP="00D920AE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 w:rsidRPr="00A2119C">
                                    <w:rPr>
                                      <w:rFonts w:ascii="Arial" w:hAnsi="Arial" w:cs="Arial"/>
                                      <w:b/>
                                      <w:bCs/>
                                      <w:i/>
                                      <w:iCs/>
                                      <w:sz w:val="22"/>
                                      <w:szCs w:val="22"/>
                                    </w:rPr>
                                    <w:t>1255690</w:t>
                                  </w:r>
                                </w:p>
                              </w:tc>
                              <w:tc>
                                <w:tcPr>
                                  <w:tcW w:w="1831" w:type="dxa"/>
                                  <w:vAlign w:val="center"/>
                                </w:tcPr>
                                <w:p w14:paraId="01F48BED" w14:textId="490411F5" w:rsidR="00DA093C" w:rsidRPr="00D920AE" w:rsidRDefault="001D3795" w:rsidP="00D920AE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hyperlink r:id="rId13" w:history="1">
                                    <w:r w:rsidR="00DA093C" w:rsidRPr="00A2119C">
                                      <w:rPr>
                                        <w:rStyle w:val="Hyperlink"/>
                                        <w:rFonts w:ascii="Arial" w:hAnsi="Arial" w:cs="Arial"/>
                                        <w:sz w:val="20"/>
                                        <w:szCs w:val="20"/>
                                      </w:rPr>
                                      <w:t>Link to e-Store</w:t>
                                    </w:r>
                                  </w:hyperlink>
                                </w:p>
                              </w:tc>
                            </w:tr>
                            <w:tr w:rsidR="004A27D9" w:rsidRPr="00D920AE" w14:paraId="40E8FD8F" w14:textId="77777777" w:rsidTr="00D920AE">
                              <w:trPr>
                                <w:trHeight w:val="506"/>
                              </w:trPr>
                              <w:tc>
                                <w:tcPr>
                                  <w:tcW w:w="724" w:type="dxa"/>
                                  <w:vAlign w:val="center"/>
                                </w:tcPr>
                                <w:p w14:paraId="6B90BD48" w14:textId="1B174C02" w:rsidR="004A27D9" w:rsidRPr="00D920AE" w:rsidRDefault="00D920AE" w:rsidP="00D920AE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 w:rsidRPr="00D920AE"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12</w:t>
                                  </w:r>
                                </w:p>
                              </w:tc>
                              <w:tc>
                                <w:tcPr>
                                  <w:tcW w:w="5782" w:type="dxa"/>
                                  <w:vAlign w:val="center"/>
                                </w:tcPr>
                                <w:p w14:paraId="2ABA620D" w14:textId="0B4401D6" w:rsidR="004A27D9" w:rsidRPr="00D920AE" w:rsidRDefault="00D920AE" w:rsidP="00D920AE">
                                  <w:pP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 w:rsidRPr="00D920AE"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Jump Ropes</w:t>
                                  </w:r>
                                </w:p>
                              </w:tc>
                              <w:tc>
                                <w:tcPr>
                                  <w:tcW w:w="1124" w:type="dxa"/>
                                  <w:vAlign w:val="center"/>
                                </w:tcPr>
                                <w:p w14:paraId="4B505FF8" w14:textId="6BBD2668" w:rsidR="004A27D9" w:rsidRPr="00D920AE" w:rsidRDefault="00A2119C" w:rsidP="00D920AE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 w:rsidRPr="00A2119C">
                                    <w:rPr>
                                      <w:rFonts w:ascii="Arial" w:hAnsi="Arial" w:cs="Arial"/>
                                      <w:b/>
                                      <w:bCs/>
                                      <w:i/>
                                      <w:iCs/>
                                      <w:sz w:val="22"/>
                                      <w:szCs w:val="22"/>
                                    </w:rPr>
                                    <w:t>1343670</w:t>
                                  </w:r>
                                </w:p>
                              </w:tc>
                              <w:tc>
                                <w:tcPr>
                                  <w:tcW w:w="1831" w:type="dxa"/>
                                  <w:vAlign w:val="center"/>
                                </w:tcPr>
                                <w:p w14:paraId="657E7F5D" w14:textId="78B47DFC" w:rsidR="004A27D9" w:rsidRPr="00D920AE" w:rsidRDefault="001D3795" w:rsidP="00D920AE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u w:val="single"/>
                                    </w:rPr>
                                  </w:pPr>
                                  <w:hyperlink r:id="rId14" w:history="1">
                                    <w:r w:rsidR="004A27D9" w:rsidRPr="00A2119C">
                                      <w:rPr>
                                        <w:rStyle w:val="Hyperlink"/>
                                        <w:rFonts w:ascii="Arial" w:hAnsi="Arial" w:cs="Arial"/>
                                        <w:sz w:val="20"/>
                                        <w:szCs w:val="20"/>
                                      </w:rPr>
                                      <w:t>Link to e-Store</w:t>
                                    </w:r>
                                  </w:hyperlink>
                                </w:p>
                              </w:tc>
                            </w:tr>
                            <w:tr w:rsidR="004A27D9" w:rsidRPr="00D920AE" w14:paraId="3FFCF5E5" w14:textId="77777777" w:rsidTr="00D920AE">
                              <w:trPr>
                                <w:trHeight w:val="506"/>
                              </w:trPr>
                              <w:tc>
                                <w:tcPr>
                                  <w:tcW w:w="724" w:type="dxa"/>
                                  <w:shd w:val="clear" w:color="auto" w:fill="auto"/>
                                  <w:vAlign w:val="center"/>
                                </w:tcPr>
                                <w:p w14:paraId="203238D3" w14:textId="4A0DDE79" w:rsidR="00DA093C" w:rsidRPr="00D920AE" w:rsidRDefault="00D920AE" w:rsidP="00D920AE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 w:rsidRPr="00D920AE"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24</w:t>
                                  </w:r>
                                </w:p>
                              </w:tc>
                              <w:tc>
                                <w:tcPr>
                                  <w:tcW w:w="5782" w:type="dxa"/>
                                  <w:shd w:val="clear" w:color="auto" w:fill="auto"/>
                                  <w:vAlign w:val="center"/>
                                </w:tcPr>
                                <w:p w14:paraId="41BABBBD" w14:textId="002967C8" w:rsidR="00DA093C" w:rsidRPr="00D920AE" w:rsidRDefault="00A2119C" w:rsidP="00D920AE">
                                  <w:pP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 xml:space="preserve">7” Lollipop Foam </w:t>
                                  </w:r>
                                  <w:r w:rsidR="00D920AE" w:rsidRPr="00D920AE"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Paddles</w:t>
                                  </w:r>
                                </w:p>
                              </w:tc>
                              <w:tc>
                                <w:tcPr>
                                  <w:tcW w:w="1124" w:type="dxa"/>
                                  <w:shd w:val="clear" w:color="auto" w:fill="auto"/>
                                  <w:vAlign w:val="center"/>
                                </w:tcPr>
                                <w:p w14:paraId="33C10745" w14:textId="5800B809" w:rsidR="00DA093C" w:rsidRPr="00D920AE" w:rsidRDefault="00A2119C" w:rsidP="00D920AE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 w:rsidRPr="00A2119C">
                                    <w:rPr>
                                      <w:rFonts w:ascii="Arial" w:hAnsi="Arial" w:cs="Arial"/>
                                      <w:b/>
                                      <w:bCs/>
                                      <w:i/>
                                      <w:iCs/>
                                      <w:sz w:val="22"/>
                                      <w:szCs w:val="22"/>
                                    </w:rPr>
                                    <w:t>1008111</w:t>
                                  </w:r>
                                </w:p>
                              </w:tc>
                              <w:tc>
                                <w:tcPr>
                                  <w:tcW w:w="1831" w:type="dxa"/>
                                  <w:shd w:val="clear" w:color="auto" w:fill="auto"/>
                                  <w:vAlign w:val="center"/>
                                </w:tcPr>
                                <w:p w14:paraId="0F40B218" w14:textId="780C6972" w:rsidR="00DA093C" w:rsidRPr="00D920AE" w:rsidRDefault="001D3795" w:rsidP="00D920AE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color w:val="FFFFFF"/>
                                      <w:sz w:val="20"/>
                                      <w:szCs w:val="20"/>
                                    </w:rPr>
                                  </w:pPr>
                                  <w:hyperlink r:id="rId15" w:history="1">
                                    <w:r w:rsidR="00FA4187" w:rsidRPr="00A2119C">
                                      <w:rPr>
                                        <w:rStyle w:val="Hyperlink"/>
                                        <w:rFonts w:ascii="Arial" w:hAnsi="Arial" w:cs="Arial"/>
                                        <w:sz w:val="20"/>
                                        <w:szCs w:val="20"/>
                                      </w:rPr>
                                      <w:t>Link to e-Store</w:t>
                                    </w:r>
                                  </w:hyperlink>
                                </w:p>
                              </w:tc>
                            </w:tr>
                            <w:tr w:rsidR="00D920AE" w:rsidRPr="00D920AE" w14:paraId="45BB8DBE" w14:textId="77777777" w:rsidTr="00D920AE">
                              <w:trPr>
                                <w:trHeight w:val="506"/>
                              </w:trPr>
                              <w:tc>
                                <w:tcPr>
                                  <w:tcW w:w="724" w:type="dxa"/>
                                  <w:vAlign w:val="center"/>
                                </w:tcPr>
                                <w:p w14:paraId="66722E5A" w14:textId="42846D11" w:rsidR="00D920AE" w:rsidRPr="00D920AE" w:rsidRDefault="00D920AE" w:rsidP="00D920AE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 w:rsidRPr="00D920AE"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24</w:t>
                                  </w:r>
                                </w:p>
                              </w:tc>
                              <w:tc>
                                <w:tcPr>
                                  <w:tcW w:w="5782" w:type="dxa"/>
                                  <w:vAlign w:val="center"/>
                                </w:tcPr>
                                <w:p w14:paraId="45691C92" w14:textId="23872A2F" w:rsidR="00D920AE" w:rsidRPr="00D920AE" w:rsidRDefault="00A2119C" w:rsidP="00D920AE">
                                  <w:pP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3” Fleece</w:t>
                                  </w:r>
                                  <w:r w:rsidR="00D920AE" w:rsidRPr="00D920AE"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 xml:space="preserve"> Balls</w:t>
                                  </w:r>
                                </w:p>
                              </w:tc>
                              <w:tc>
                                <w:tcPr>
                                  <w:tcW w:w="1124" w:type="dxa"/>
                                  <w:vAlign w:val="center"/>
                                </w:tcPr>
                                <w:p w14:paraId="6C79D9C3" w14:textId="68194B0F" w:rsidR="00D920AE" w:rsidRPr="00D920AE" w:rsidRDefault="00A2119C" w:rsidP="00D920AE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 w:rsidRPr="00A2119C">
                                    <w:rPr>
                                      <w:rFonts w:ascii="Arial" w:hAnsi="Arial" w:cs="Arial"/>
                                      <w:b/>
                                      <w:bCs/>
                                      <w:i/>
                                      <w:iCs/>
                                      <w:sz w:val="22"/>
                                      <w:szCs w:val="22"/>
                                    </w:rPr>
                                    <w:t>1367827</w:t>
                                  </w:r>
                                </w:p>
                              </w:tc>
                              <w:tc>
                                <w:tcPr>
                                  <w:tcW w:w="1831" w:type="dxa"/>
                                  <w:vAlign w:val="center"/>
                                </w:tcPr>
                                <w:p w14:paraId="19A40E0B" w14:textId="2BB52BA8" w:rsidR="00D920AE" w:rsidRPr="00D920AE" w:rsidRDefault="001D3795" w:rsidP="00D920AE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hyperlink r:id="rId16" w:history="1">
                                    <w:r w:rsidR="00FA4187" w:rsidRPr="00A2119C">
                                      <w:rPr>
                                        <w:rStyle w:val="Hyperlink"/>
                                        <w:rFonts w:ascii="Arial" w:hAnsi="Arial" w:cs="Arial"/>
                                        <w:sz w:val="20"/>
                                        <w:szCs w:val="20"/>
                                      </w:rPr>
                                      <w:t>Link to e-Store</w:t>
                                    </w:r>
                                  </w:hyperlink>
                                </w:p>
                              </w:tc>
                            </w:tr>
                            <w:tr w:rsidR="00D920AE" w:rsidRPr="00D920AE" w14:paraId="505E9A3A" w14:textId="77777777" w:rsidTr="00D920AE">
                              <w:trPr>
                                <w:trHeight w:val="506"/>
                              </w:trPr>
                              <w:tc>
                                <w:tcPr>
                                  <w:tcW w:w="724" w:type="dxa"/>
                                  <w:shd w:val="clear" w:color="auto" w:fill="FFC000"/>
                                  <w:vAlign w:val="center"/>
                                </w:tcPr>
                                <w:p w14:paraId="47399262" w14:textId="4212BA33" w:rsidR="00D920AE" w:rsidRPr="00D920AE" w:rsidRDefault="00D920AE" w:rsidP="00D920AE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782" w:type="dxa"/>
                                  <w:shd w:val="clear" w:color="auto" w:fill="FFC000"/>
                                  <w:vAlign w:val="center"/>
                                </w:tcPr>
                                <w:p w14:paraId="06B183B6" w14:textId="450249FE" w:rsidR="00D920AE" w:rsidRPr="00D920AE" w:rsidRDefault="00D920AE" w:rsidP="00D920AE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24" w:type="dxa"/>
                                  <w:shd w:val="clear" w:color="auto" w:fill="FFC000"/>
                                  <w:vAlign w:val="center"/>
                                </w:tcPr>
                                <w:p w14:paraId="631682E1" w14:textId="77777777" w:rsidR="00D920AE" w:rsidRPr="00D920AE" w:rsidRDefault="00D920AE" w:rsidP="00D920AE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31" w:type="dxa"/>
                                  <w:shd w:val="clear" w:color="auto" w:fill="FFC000"/>
                                  <w:vAlign w:val="center"/>
                                </w:tcPr>
                                <w:p w14:paraId="71A7E08E" w14:textId="68326A7B" w:rsidR="00D920AE" w:rsidRPr="00D920AE" w:rsidRDefault="00D920AE" w:rsidP="00D920AE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 w:rsidRPr="00D920AE">
                                    <w:rPr>
                                      <w:rFonts w:ascii="Arial" w:hAnsi="Arial" w:cs="Arial"/>
                                      <w:b/>
                                      <w:noProof/>
                                      <w:color w:val="FFFFFF"/>
                                      <w:sz w:val="20"/>
                                      <w:szCs w:val="20"/>
                                    </w:rPr>
                                    <w:drawing>
                                      <wp:inline distT="0" distB="0" distL="0" distR="0" wp14:anchorId="712BED36" wp14:editId="3D382C79">
                                        <wp:extent cx="996696" cy="132240"/>
                                        <wp:effectExtent l="0" t="0" r="0" b="0"/>
                                        <wp:docPr id="7" name="Picture 7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Website logo.eps"/>
                                                <pic:cNvPicPr/>
                                              </pic:nvPicPr>
                                              <pic:blipFill>
                                                <a:blip r:embed="rId17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996696" cy="13224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</w:tr>
                            <w:tr w:rsidR="004A27D9" w:rsidRPr="00D920AE" w14:paraId="7A78E38D" w14:textId="77777777" w:rsidTr="00D920AE">
                              <w:trPr>
                                <w:trHeight w:val="506"/>
                              </w:trPr>
                              <w:tc>
                                <w:tcPr>
                                  <w:tcW w:w="724" w:type="dxa"/>
                                  <w:vAlign w:val="center"/>
                                </w:tcPr>
                                <w:p w14:paraId="584F799D" w14:textId="2EA43087" w:rsidR="00DA093C" w:rsidRPr="00D920AE" w:rsidRDefault="00A80D96" w:rsidP="00D920AE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29</w:t>
                                  </w:r>
                                </w:p>
                              </w:tc>
                              <w:tc>
                                <w:tcPr>
                                  <w:tcW w:w="5782" w:type="dxa"/>
                                  <w:vAlign w:val="center"/>
                                </w:tcPr>
                                <w:p w14:paraId="7BF94E01" w14:textId="5436CEF0" w:rsidR="00DA093C" w:rsidRPr="00D920AE" w:rsidRDefault="004E614D" w:rsidP="004E614D">
                                  <w:pP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Academic Language Cards</w:t>
                                  </w:r>
                                </w:p>
                              </w:tc>
                              <w:tc>
                                <w:tcPr>
                                  <w:tcW w:w="1124" w:type="dxa"/>
                                  <w:vAlign w:val="center"/>
                                </w:tcPr>
                                <w:p w14:paraId="263271A1" w14:textId="77777777" w:rsidR="00DA093C" w:rsidRPr="00D920AE" w:rsidRDefault="00DA093C" w:rsidP="00D920AE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31" w:type="dxa"/>
                                  <w:vAlign w:val="center"/>
                                </w:tcPr>
                                <w:p w14:paraId="783DEB4D" w14:textId="30DB3B97" w:rsidR="00DA093C" w:rsidRPr="00D920AE" w:rsidRDefault="00DA093C" w:rsidP="00D920AE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 w:rsidRPr="00D920AE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u w:val="single"/>
                                    </w:rPr>
                                    <w:t>OPENPhysEd.org</w:t>
                                  </w:r>
                                </w:p>
                              </w:tc>
                            </w:tr>
                            <w:tr w:rsidR="004A27D9" w:rsidRPr="00D920AE" w14:paraId="417595E2" w14:textId="77777777" w:rsidTr="00D920AE">
                              <w:trPr>
                                <w:trHeight w:val="506"/>
                              </w:trPr>
                              <w:tc>
                                <w:tcPr>
                                  <w:tcW w:w="724" w:type="dxa"/>
                                  <w:vAlign w:val="center"/>
                                </w:tcPr>
                                <w:p w14:paraId="0ABE9EB9" w14:textId="064AFADB" w:rsidR="00DA093C" w:rsidRPr="00D920AE" w:rsidRDefault="00A80D96" w:rsidP="00D920AE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6</w:t>
                                  </w:r>
                                </w:p>
                              </w:tc>
                              <w:tc>
                                <w:tcPr>
                                  <w:tcW w:w="5782" w:type="dxa"/>
                                  <w:vAlign w:val="center"/>
                                </w:tcPr>
                                <w:p w14:paraId="4DDBD47B" w14:textId="55AD9F62" w:rsidR="00DA093C" w:rsidRPr="00D920AE" w:rsidRDefault="004E614D" w:rsidP="004E614D">
                                  <w:pP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Station Cards</w:t>
                                  </w:r>
                                </w:p>
                              </w:tc>
                              <w:tc>
                                <w:tcPr>
                                  <w:tcW w:w="1124" w:type="dxa"/>
                                  <w:vAlign w:val="center"/>
                                </w:tcPr>
                                <w:p w14:paraId="05735225" w14:textId="77777777" w:rsidR="00DA093C" w:rsidRPr="00D920AE" w:rsidRDefault="00DA093C" w:rsidP="00D920AE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31" w:type="dxa"/>
                                  <w:vAlign w:val="center"/>
                                </w:tcPr>
                                <w:p w14:paraId="342318A7" w14:textId="6589E07A" w:rsidR="00DA093C" w:rsidRPr="00D920AE" w:rsidRDefault="00DA093C" w:rsidP="00D920AE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 w:rsidRPr="00D920AE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u w:val="single"/>
                                    </w:rPr>
                                    <w:t>OPENPhysEd.org</w:t>
                                  </w:r>
                                </w:p>
                              </w:tc>
                            </w:tr>
                            <w:tr w:rsidR="00D920AE" w:rsidRPr="00D920AE" w14:paraId="128A90F1" w14:textId="77777777" w:rsidTr="00D920AE">
                              <w:trPr>
                                <w:trHeight w:val="506"/>
                              </w:trPr>
                              <w:tc>
                                <w:tcPr>
                                  <w:tcW w:w="724" w:type="dxa"/>
                                  <w:vAlign w:val="center"/>
                                </w:tcPr>
                                <w:p w14:paraId="6ABB0AF8" w14:textId="5997B846" w:rsidR="00D920AE" w:rsidRPr="00D920AE" w:rsidRDefault="004E614D" w:rsidP="00D920AE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5782" w:type="dxa"/>
                                  <w:vAlign w:val="center"/>
                                </w:tcPr>
                                <w:p w14:paraId="24A0BD76" w14:textId="058646DB" w:rsidR="00D920AE" w:rsidRPr="00D920AE" w:rsidRDefault="004E614D" w:rsidP="004E614D">
                                  <w:pP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 xml:space="preserve">Holistic </w:t>
                                  </w:r>
                                  <w:r w:rsidR="00A80D96"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 xml:space="preserve">Performance </w:t>
                                  </w:r>
                                  <w: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Rubrics</w:t>
                                  </w:r>
                                </w:p>
                              </w:tc>
                              <w:tc>
                                <w:tcPr>
                                  <w:tcW w:w="1124" w:type="dxa"/>
                                  <w:vAlign w:val="center"/>
                                </w:tcPr>
                                <w:p w14:paraId="45912AE3" w14:textId="77777777" w:rsidR="00D920AE" w:rsidRPr="00D920AE" w:rsidRDefault="00D920AE" w:rsidP="00D920AE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31" w:type="dxa"/>
                                  <w:vAlign w:val="center"/>
                                </w:tcPr>
                                <w:p w14:paraId="6D272A31" w14:textId="0394430B" w:rsidR="00D920AE" w:rsidRPr="00D920AE" w:rsidRDefault="004E614D" w:rsidP="00D920AE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  <w:u w:val="single"/>
                                    </w:rPr>
                                  </w:pPr>
                                  <w:r w:rsidRPr="00D920AE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u w:val="single"/>
                                    </w:rPr>
                                    <w:t>OPENPhysEd.org</w:t>
                                  </w:r>
                                </w:p>
                              </w:tc>
                            </w:tr>
                            <w:tr w:rsidR="00D920AE" w:rsidRPr="00D920AE" w14:paraId="567E3357" w14:textId="77777777" w:rsidTr="00D920AE">
                              <w:trPr>
                                <w:trHeight w:val="506"/>
                              </w:trPr>
                              <w:tc>
                                <w:tcPr>
                                  <w:tcW w:w="724" w:type="dxa"/>
                                  <w:vAlign w:val="center"/>
                                </w:tcPr>
                                <w:p w14:paraId="2FB81447" w14:textId="2C854E37" w:rsidR="00D920AE" w:rsidRPr="00D920AE" w:rsidRDefault="004E614D" w:rsidP="00D920AE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5782" w:type="dxa"/>
                                  <w:vAlign w:val="center"/>
                                </w:tcPr>
                                <w:p w14:paraId="43EEBB90" w14:textId="20A7AB86" w:rsidR="00D920AE" w:rsidRPr="00D920AE" w:rsidRDefault="004E614D" w:rsidP="004E614D">
                                  <w:pP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Self Check Assessment</w:t>
                                  </w:r>
                                </w:p>
                              </w:tc>
                              <w:tc>
                                <w:tcPr>
                                  <w:tcW w:w="1124" w:type="dxa"/>
                                  <w:vAlign w:val="center"/>
                                </w:tcPr>
                                <w:p w14:paraId="389E6000" w14:textId="77777777" w:rsidR="00D920AE" w:rsidRPr="00D920AE" w:rsidRDefault="00D920AE" w:rsidP="00D920AE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31" w:type="dxa"/>
                                  <w:vAlign w:val="center"/>
                                </w:tcPr>
                                <w:p w14:paraId="2ED5ADED" w14:textId="69DCBC75" w:rsidR="00D920AE" w:rsidRPr="00D920AE" w:rsidRDefault="004E614D" w:rsidP="00D920AE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  <w:u w:val="single"/>
                                    </w:rPr>
                                  </w:pPr>
                                  <w:r w:rsidRPr="00D920AE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  <w:u w:val="single"/>
                                    </w:rPr>
                                    <w:t>OPENPhysEd.org</w:t>
                                  </w:r>
                                </w:p>
                              </w:tc>
                            </w:tr>
                          </w:tbl>
                          <w:p w14:paraId="540285AE" w14:textId="77777777" w:rsidR="00DA093C" w:rsidRDefault="00DA093C" w:rsidP="00D920AE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0,0l0,21600,21600,21600,21600,0xe">
                <v:stroke joinstyle="miter"/>
                <v:path gradientshapeok="t" o:connecttype="rect"/>
              </v:shapetype>
              <v:shape id="Text Box 3" o:spid="_x0000_s1026" type="#_x0000_t202" style="position:absolute;margin-left:0;margin-top:146.9pt;width:476pt;height:510.05pt;z-index:251659264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page;mso-width-percent:0;mso-height-percent:0;mso-width-relative:margin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" filled="f" stroked="f">
                <v:textbox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single" w:sz="4" w:space="0" w:color="000000" w:themeColor="text1"/>
                          <w:left w:val="single" w:sz="4" w:space="0" w:color="000000" w:themeColor="text1"/>
                          <w:bottom w:val="single" w:sz="4" w:space="0" w:color="000000" w:themeColor="text1"/>
                          <w:right w:val="single" w:sz="4" w:space="0" w:color="000000" w:themeColor="text1"/>
                          <w:insideH w:val="single" w:sz="4" w:space="0" w:color="000000" w:themeColor="text1"/>
                          <w:insideV w:val="single" w:sz="4" w:space="0" w:color="000000" w:themeColor="text1"/>
                        </w:tblBorders>
                        <w:tblLayout w:type="fixed"/>
                        <w:tblCellMar>
                          <w:top w:w="43" w:type="dxa"/>
                          <w:left w:w="115" w:type="dxa"/>
                          <w:bottom w:w="43" w:type="dxa"/>
                          <w:right w:w="115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724"/>
                        <w:gridCol w:w="5782"/>
                        <w:gridCol w:w="1124"/>
                        <w:gridCol w:w="1831"/>
                      </w:tblGrid>
                      <w:tr w:rsidR="004A27D9" w:rsidRPr="00D920AE" w14:paraId="7ABF399D" w14:textId="77777777" w:rsidTr="00D920AE">
                        <w:trPr>
                          <w:trHeight w:val="506"/>
                        </w:trPr>
                        <w:tc>
                          <w:tcPr>
                            <w:tcW w:w="724" w:type="dxa"/>
                            <w:shd w:val="clear" w:color="auto" w:fill="FFB81C"/>
                            <w:vAlign w:val="center"/>
                          </w:tcPr>
                          <w:p w14:paraId="1CBDD0E7" w14:textId="5703E96C" w:rsidR="00DA093C" w:rsidRPr="00D920AE" w:rsidRDefault="00DA093C" w:rsidP="00D920AE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FFFFF"/>
                                <w:sz w:val="22"/>
                                <w:szCs w:val="22"/>
                              </w:rPr>
                            </w:pPr>
                            <w:r w:rsidRPr="00D920AE">
                              <w:rPr>
                                <w:rFonts w:ascii="Arial" w:hAnsi="Arial" w:cs="Arial"/>
                                <w:b/>
                                <w:color w:val="FFFFFF"/>
                                <w:sz w:val="22"/>
                                <w:szCs w:val="22"/>
                              </w:rPr>
                              <w:t>QTY</w:t>
                            </w:r>
                          </w:p>
                        </w:tc>
                        <w:tc>
                          <w:tcPr>
                            <w:tcW w:w="5782" w:type="dxa"/>
                            <w:shd w:val="clear" w:color="auto" w:fill="FFB81C"/>
                            <w:vAlign w:val="center"/>
                          </w:tcPr>
                          <w:p w14:paraId="3903F2C7" w14:textId="4C1ECAC5" w:rsidR="00DA093C" w:rsidRPr="00D920AE" w:rsidRDefault="00DA093C" w:rsidP="00D920AE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FFFFF"/>
                                <w:sz w:val="22"/>
                                <w:szCs w:val="22"/>
                              </w:rPr>
                            </w:pPr>
                            <w:r w:rsidRPr="00D920AE">
                              <w:rPr>
                                <w:rFonts w:ascii="Arial" w:hAnsi="Arial" w:cs="Arial"/>
                                <w:b/>
                                <w:color w:val="FFFFFF"/>
                                <w:sz w:val="22"/>
                                <w:szCs w:val="22"/>
                              </w:rPr>
                              <w:t>NAME</w:t>
                            </w:r>
                          </w:p>
                        </w:tc>
                        <w:tc>
                          <w:tcPr>
                            <w:tcW w:w="1124" w:type="dxa"/>
                            <w:shd w:val="clear" w:color="auto" w:fill="FFB81C"/>
                            <w:vAlign w:val="center"/>
                          </w:tcPr>
                          <w:p w14:paraId="6785935C" w14:textId="5455CF0B" w:rsidR="00DA093C" w:rsidRPr="00D920AE" w:rsidRDefault="00DA093C" w:rsidP="00D920AE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FFFFF"/>
                                <w:sz w:val="22"/>
                                <w:szCs w:val="22"/>
                              </w:rPr>
                            </w:pPr>
                            <w:r w:rsidRPr="00D920AE">
                              <w:rPr>
                                <w:rFonts w:ascii="Arial" w:hAnsi="Arial" w:cs="Arial"/>
                                <w:b/>
                                <w:color w:val="FFFFFF"/>
                                <w:sz w:val="22"/>
                                <w:szCs w:val="22"/>
                              </w:rPr>
                              <w:t>CODE</w:t>
                            </w:r>
                          </w:p>
                        </w:tc>
                        <w:tc>
                          <w:tcPr>
                            <w:tcW w:w="1831" w:type="dxa"/>
                            <w:shd w:val="clear" w:color="auto" w:fill="FFB81C"/>
                            <w:vAlign w:val="center"/>
                          </w:tcPr>
                          <w:p w14:paraId="0A730CD0" w14:textId="30CDDEFE" w:rsidR="00DA093C" w:rsidRPr="00D920AE" w:rsidRDefault="003A7CB8" w:rsidP="00D920AE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FFFFF"/>
                                <w:sz w:val="20"/>
                                <w:szCs w:val="20"/>
                              </w:rPr>
                            </w:pPr>
                            <w:r w:rsidRPr="00D920AE">
                              <w:rPr>
                                <w:rFonts w:ascii="Arial" w:hAnsi="Arial" w:cs="Arial"/>
                                <w:b/>
                                <w:noProof/>
                                <w:color w:val="FFFFFF"/>
                                <w:sz w:val="20"/>
                                <w:szCs w:val="20"/>
                              </w:rPr>
                              <w:drawing>
                                <wp:inline distT="0" distB="0" distL="0" distR="0" wp14:anchorId="64F095A8" wp14:editId="0A1AAF78">
                                  <wp:extent cx="914400" cy="438912"/>
                                  <wp:effectExtent l="0" t="0" r="0" b="0"/>
                                  <wp:docPr id="5" name="Picture 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US Games.pn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914400" cy="438912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</w:tr>
                      <w:tr w:rsidR="004A27D9" w:rsidRPr="00D920AE" w14:paraId="3E480DFC" w14:textId="77777777" w:rsidTr="00D920AE">
                        <w:trPr>
                          <w:trHeight w:val="506"/>
                        </w:trPr>
                        <w:tc>
                          <w:tcPr>
                            <w:tcW w:w="724" w:type="dxa"/>
                            <w:vAlign w:val="center"/>
                          </w:tcPr>
                          <w:p w14:paraId="151222C4" w14:textId="50A438F9" w:rsidR="00DA093C" w:rsidRPr="00D920AE" w:rsidRDefault="00D920AE" w:rsidP="00D920AE">
                            <w:pPr>
                              <w:jc w:val="center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D920AE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24</w:t>
                            </w:r>
                          </w:p>
                        </w:tc>
                        <w:tc>
                          <w:tcPr>
                            <w:tcW w:w="5782" w:type="dxa"/>
                            <w:vAlign w:val="center"/>
                          </w:tcPr>
                          <w:p w14:paraId="73CC6DE0" w14:textId="6C49A4BB" w:rsidR="00DA093C" w:rsidRPr="00D920AE" w:rsidRDefault="00F2790B" w:rsidP="00D920AE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5“ </w:t>
                            </w:r>
                            <w:r w:rsidR="00D920AE" w:rsidRPr="00D920AE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Balloons</w:t>
                            </w:r>
                          </w:p>
                        </w:tc>
                        <w:tc>
                          <w:tcPr>
                            <w:tcW w:w="1124" w:type="dxa"/>
                            <w:vAlign w:val="center"/>
                          </w:tcPr>
                          <w:p w14:paraId="04A01ED1" w14:textId="4F3348ED" w:rsidR="00DA093C" w:rsidRPr="00D920AE" w:rsidRDefault="00F2790B" w:rsidP="00D920AE">
                            <w:pPr>
                              <w:jc w:val="center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F2790B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sz w:val="22"/>
                                <w:szCs w:val="22"/>
                              </w:rPr>
                              <w:t>1391724</w:t>
                            </w:r>
                          </w:p>
                        </w:tc>
                        <w:tc>
                          <w:tcPr>
                            <w:tcW w:w="1831" w:type="dxa"/>
                            <w:vAlign w:val="center"/>
                          </w:tcPr>
                          <w:p w14:paraId="0DCAF5E5" w14:textId="74725785" w:rsidR="00DA093C" w:rsidRPr="00D920AE" w:rsidRDefault="001D3795" w:rsidP="00D920AE">
                            <w:pPr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hyperlink r:id="rId18" w:history="1">
                              <w:r w:rsidR="00DA093C" w:rsidRPr="00F2790B">
                                <w:rPr>
                                  <w:rStyle w:val="Hyperlink"/>
                                  <w:rFonts w:ascii="Arial" w:hAnsi="Arial" w:cs="Arial"/>
                                  <w:sz w:val="20"/>
                                  <w:szCs w:val="20"/>
                                </w:rPr>
                                <w:t>Link to e-Store</w:t>
                              </w:r>
                            </w:hyperlink>
                          </w:p>
                        </w:tc>
                      </w:tr>
                      <w:tr w:rsidR="004A27D9" w:rsidRPr="00D920AE" w14:paraId="13C3CB15" w14:textId="77777777" w:rsidTr="00D920AE">
                        <w:trPr>
                          <w:trHeight w:val="506"/>
                        </w:trPr>
                        <w:tc>
                          <w:tcPr>
                            <w:tcW w:w="724" w:type="dxa"/>
                            <w:vAlign w:val="center"/>
                          </w:tcPr>
                          <w:p w14:paraId="6D4D546F" w14:textId="4639DF3F" w:rsidR="00DA093C" w:rsidRPr="00D920AE" w:rsidRDefault="00D920AE" w:rsidP="00D920AE">
                            <w:pPr>
                              <w:jc w:val="center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D920AE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24</w:t>
                            </w:r>
                          </w:p>
                        </w:tc>
                        <w:tc>
                          <w:tcPr>
                            <w:tcW w:w="5782" w:type="dxa"/>
                            <w:vAlign w:val="center"/>
                          </w:tcPr>
                          <w:p w14:paraId="4AAD2900" w14:textId="04A369DF" w:rsidR="00DA093C" w:rsidRPr="00D920AE" w:rsidRDefault="00F2790B" w:rsidP="00D920AE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Color My Class </w:t>
                            </w:r>
                            <w:r w:rsidR="00D920AE" w:rsidRPr="00D920AE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Spot Markers</w:t>
                            </w:r>
                          </w:p>
                        </w:tc>
                        <w:tc>
                          <w:tcPr>
                            <w:tcW w:w="1124" w:type="dxa"/>
                            <w:vAlign w:val="center"/>
                          </w:tcPr>
                          <w:p w14:paraId="700AB672" w14:textId="4CD8946D" w:rsidR="00DA093C" w:rsidRPr="00D920AE" w:rsidRDefault="00F2790B" w:rsidP="00D920AE">
                            <w:pPr>
                              <w:jc w:val="center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F2790B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sz w:val="22"/>
                                <w:szCs w:val="22"/>
                              </w:rPr>
                              <w:t>6058</w:t>
                            </w:r>
                          </w:p>
                        </w:tc>
                        <w:tc>
                          <w:tcPr>
                            <w:tcW w:w="1831" w:type="dxa"/>
                            <w:vAlign w:val="center"/>
                          </w:tcPr>
                          <w:p w14:paraId="66061E43" w14:textId="63C12B35" w:rsidR="00DA093C" w:rsidRPr="00D920AE" w:rsidRDefault="001D3795" w:rsidP="00D920AE">
                            <w:pPr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hyperlink r:id="rId19" w:history="1">
                              <w:r w:rsidR="00DA093C" w:rsidRPr="00F2790B">
                                <w:rPr>
                                  <w:rStyle w:val="Hyperlink"/>
                                  <w:rFonts w:ascii="Arial" w:hAnsi="Arial" w:cs="Arial"/>
                                  <w:sz w:val="20"/>
                                  <w:szCs w:val="20"/>
                                </w:rPr>
                                <w:t>Link to e-Store</w:t>
                              </w:r>
                            </w:hyperlink>
                          </w:p>
                        </w:tc>
                      </w:tr>
                      <w:tr w:rsidR="004A27D9" w:rsidRPr="00D920AE" w14:paraId="70270C77" w14:textId="77777777" w:rsidTr="00D920AE">
                        <w:trPr>
                          <w:trHeight w:val="506"/>
                        </w:trPr>
                        <w:tc>
                          <w:tcPr>
                            <w:tcW w:w="724" w:type="dxa"/>
                            <w:vAlign w:val="center"/>
                          </w:tcPr>
                          <w:p w14:paraId="595296D4" w14:textId="086374B2" w:rsidR="00DA093C" w:rsidRPr="00D920AE" w:rsidRDefault="00D920AE" w:rsidP="00D920AE">
                            <w:pPr>
                              <w:jc w:val="center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D920AE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12</w:t>
                            </w:r>
                          </w:p>
                        </w:tc>
                        <w:tc>
                          <w:tcPr>
                            <w:tcW w:w="5782" w:type="dxa"/>
                            <w:vAlign w:val="center"/>
                          </w:tcPr>
                          <w:p w14:paraId="507137AE" w14:textId="248B0E43" w:rsidR="00DA093C" w:rsidRPr="00D920AE" w:rsidRDefault="00F2790B" w:rsidP="00D920AE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Premium No-Kink 30” </w:t>
                            </w:r>
                            <w:r w:rsidR="00D920AE" w:rsidRPr="00D920AE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Hoops</w:t>
                            </w:r>
                          </w:p>
                        </w:tc>
                        <w:tc>
                          <w:tcPr>
                            <w:tcW w:w="1124" w:type="dxa"/>
                            <w:vAlign w:val="center"/>
                          </w:tcPr>
                          <w:p w14:paraId="2271E0EF" w14:textId="217C0E05" w:rsidR="00DA093C" w:rsidRPr="00D920AE" w:rsidRDefault="00F2790B" w:rsidP="00D920AE">
                            <w:pPr>
                              <w:jc w:val="center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F2790B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sz w:val="22"/>
                                <w:szCs w:val="22"/>
                              </w:rPr>
                              <w:t>02160</w:t>
                            </w:r>
                          </w:p>
                        </w:tc>
                        <w:tc>
                          <w:tcPr>
                            <w:tcW w:w="1831" w:type="dxa"/>
                            <w:vAlign w:val="center"/>
                          </w:tcPr>
                          <w:p w14:paraId="05CEF8AF" w14:textId="26D364FE" w:rsidR="00DA093C" w:rsidRPr="00D920AE" w:rsidRDefault="001D3795" w:rsidP="00D920AE">
                            <w:pPr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hyperlink r:id="rId20" w:history="1">
                              <w:r w:rsidR="00DA093C" w:rsidRPr="00F2790B">
                                <w:rPr>
                                  <w:rStyle w:val="Hyperlink"/>
                                  <w:rFonts w:ascii="Arial" w:hAnsi="Arial" w:cs="Arial"/>
                                  <w:sz w:val="20"/>
                                  <w:szCs w:val="20"/>
                                </w:rPr>
                                <w:t>Link to e-Store</w:t>
                              </w:r>
                            </w:hyperlink>
                          </w:p>
                        </w:tc>
                      </w:tr>
                      <w:tr w:rsidR="004A27D9" w:rsidRPr="00D920AE" w14:paraId="17DF5DFC" w14:textId="77777777" w:rsidTr="00D920AE">
                        <w:trPr>
                          <w:trHeight w:val="506"/>
                        </w:trPr>
                        <w:tc>
                          <w:tcPr>
                            <w:tcW w:w="724" w:type="dxa"/>
                            <w:vAlign w:val="center"/>
                          </w:tcPr>
                          <w:p w14:paraId="25162898" w14:textId="5E6E755A" w:rsidR="00DA093C" w:rsidRPr="00D920AE" w:rsidRDefault="00D920AE" w:rsidP="00D920AE">
                            <w:pPr>
                              <w:jc w:val="center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D920AE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12</w:t>
                            </w:r>
                          </w:p>
                        </w:tc>
                        <w:tc>
                          <w:tcPr>
                            <w:tcW w:w="5782" w:type="dxa"/>
                            <w:vAlign w:val="center"/>
                          </w:tcPr>
                          <w:p w14:paraId="5E201054" w14:textId="6CFEFF8D" w:rsidR="00DA093C" w:rsidRPr="00D920AE" w:rsidRDefault="00F2790B" w:rsidP="00D920AE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4” Economy </w:t>
                            </w:r>
                            <w:r w:rsidR="00D920AE" w:rsidRPr="00D920AE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Foam Balls</w:t>
                            </w:r>
                          </w:p>
                        </w:tc>
                        <w:tc>
                          <w:tcPr>
                            <w:tcW w:w="1124" w:type="dxa"/>
                            <w:vAlign w:val="center"/>
                          </w:tcPr>
                          <w:p w14:paraId="0F1F60CD" w14:textId="32F75D45" w:rsidR="00DA093C" w:rsidRPr="00D920AE" w:rsidRDefault="00F2790B" w:rsidP="00D920AE">
                            <w:pPr>
                              <w:jc w:val="center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F2790B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sz w:val="22"/>
                                <w:szCs w:val="22"/>
                              </w:rPr>
                              <w:t>649</w:t>
                            </w:r>
                          </w:p>
                        </w:tc>
                        <w:tc>
                          <w:tcPr>
                            <w:tcW w:w="1831" w:type="dxa"/>
                            <w:vAlign w:val="center"/>
                          </w:tcPr>
                          <w:p w14:paraId="41D15CBC" w14:textId="064847F9" w:rsidR="00DA093C" w:rsidRPr="00D920AE" w:rsidRDefault="001D3795" w:rsidP="00D920AE">
                            <w:pPr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hyperlink r:id="rId21" w:history="1">
                              <w:r w:rsidR="00DA093C" w:rsidRPr="00F2790B">
                                <w:rPr>
                                  <w:rStyle w:val="Hyperlink"/>
                                  <w:rFonts w:ascii="Arial" w:hAnsi="Arial" w:cs="Arial"/>
                                  <w:sz w:val="20"/>
                                  <w:szCs w:val="20"/>
                                </w:rPr>
                                <w:t>Link to e-Store</w:t>
                              </w:r>
                            </w:hyperlink>
                          </w:p>
                        </w:tc>
                      </w:tr>
                      <w:tr w:rsidR="004A27D9" w:rsidRPr="00D920AE" w14:paraId="1DA8C3EA" w14:textId="77777777" w:rsidTr="00D920AE">
                        <w:trPr>
                          <w:trHeight w:val="506"/>
                        </w:trPr>
                        <w:tc>
                          <w:tcPr>
                            <w:tcW w:w="724" w:type="dxa"/>
                            <w:vAlign w:val="center"/>
                          </w:tcPr>
                          <w:p w14:paraId="6C352C69" w14:textId="5D263FAD" w:rsidR="00DA093C" w:rsidRPr="00D920AE" w:rsidRDefault="00D920AE" w:rsidP="00D920AE">
                            <w:pPr>
                              <w:jc w:val="center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D920AE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48</w:t>
                            </w:r>
                          </w:p>
                        </w:tc>
                        <w:tc>
                          <w:tcPr>
                            <w:tcW w:w="5782" w:type="dxa"/>
                            <w:vAlign w:val="center"/>
                          </w:tcPr>
                          <w:p w14:paraId="4EF59F78" w14:textId="6F1A1D6C" w:rsidR="00DA093C" w:rsidRPr="00D920AE" w:rsidRDefault="00A2119C" w:rsidP="00D920AE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Low Profile</w:t>
                            </w:r>
                            <w:r w:rsidR="00D920AE" w:rsidRPr="00D920AE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Cones</w:t>
                            </w:r>
                          </w:p>
                        </w:tc>
                        <w:tc>
                          <w:tcPr>
                            <w:tcW w:w="1124" w:type="dxa"/>
                            <w:vAlign w:val="center"/>
                          </w:tcPr>
                          <w:p w14:paraId="3FF3AB04" w14:textId="3F07F39D" w:rsidR="00DA093C" w:rsidRPr="00D920AE" w:rsidRDefault="00A2119C" w:rsidP="00D920AE">
                            <w:pPr>
                              <w:jc w:val="center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A2119C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sz w:val="22"/>
                                <w:szCs w:val="22"/>
                              </w:rPr>
                              <w:t>1255690</w:t>
                            </w:r>
                          </w:p>
                        </w:tc>
                        <w:tc>
                          <w:tcPr>
                            <w:tcW w:w="1831" w:type="dxa"/>
                            <w:vAlign w:val="center"/>
                          </w:tcPr>
                          <w:p w14:paraId="01F48BED" w14:textId="490411F5" w:rsidR="00DA093C" w:rsidRPr="00D920AE" w:rsidRDefault="001D3795" w:rsidP="00D920AE">
                            <w:pPr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hyperlink r:id="rId22" w:history="1">
                              <w:r w:rsidR="00DA093C" w:rsidRPr="00A2119C">
                                <w:rPr>
                                  <w:rStyle w:val="Hyperlink"/>
                                  <w:rFonts w:ascii="Arial" w:hAnsi="Arial" w:cs="Arial"/>
                                  <w:sz w:val="20"/>
                                  <w:szCs w:val="20"/>
                                </w:rPr>
                                <w:t>Link to e-Store</w:t>
                              </w:r>
                            </w:hyperlink>
                          </w:p>
                        </w:tc>
                      </w:tr>
                      <w:tr w:rsidR="004A27D9" w:rsidRPr="00D920AE" w14:paraId="40E8FD8F" w14:textId="77777777" w:rsidTr="00D920AE">
                        <w:trPr>
                          <w:trHeight w:val="506"/>
                        </w:trPr>
                        <w:tc>
                          <w:tcPr>
                            <w:tcW w:w="724" w:type="dxa"/>
                            <w:vAlign w:val="center"/>
                          </w:tcPr>
                          <w:p w14:paraId="6B90BD48" w14:textId="1B174C02" w:rsidR="004A27D9" w:rsidRPr="00D920AE" w:rsidRDefault="00D920AE" w:rsidP="00D920AE">
                            <w:pPr>
                              <w:jc w:val="center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D920AE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12</w:t>
                            </w:r>
                          </w:p>
                        </w:tc>
                        <w:tc>
                          <w:tcPr>
                            <w:tcW w:w="5782" w:type="dxa"/>
                            <w:vAlign w:val="center"/>
                          </w:tcPr>
                          <w:p w14:paraId="2ABA620D" w14:textId="0B4401D6" w:rsidR="004A27D9" w:rsidRPr="00D920AE" w:rsidRDefault="00D920AE" w:rsidP="00D920AE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D920AE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Jump Ropes</w:t>
                            </w:r>
                          </w:p>
                        </w:tc>
                        <w:tc>
                          <w:tcPr>
                            <w:tcW w:w="1124" w:type="dxa"/>
                            <w:vAlign w:val="center"/>
                          </w:tcPr>
                          <w:p w14:paraId="4B505FF8" w14:textId="6BBD2668" w:rsidR="004A27D9" w:rsidRPr="00D920AE" w:rsidRDefault="00A2119C" w:rsidP="00D920AE">
                            <w:pPr>
                              <w:jc w:val="center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A2119C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sz w:val="22"/>
                                <w:szCs w:val="22"/>
                              </w:rPr>
                              <w:t>1343670</w:t>
                            </w:r>
                          </w:p>
                        </w:tc>
                        <w:tc>
                          <w:tcPr>
                            <w:tcW w:w="1831" w:type="dxa"/>
                            <w:vAlign w:val="center"/>
                          </w:tcPr>
                          <w:p w14:paraId="657E7F5D" w14:textId="78B47DFC" w:rsidR="004A27D9" w:rsidRPr="00D920AE" w:rsidRDefault="001D3795" w:rsidP="00D920AE">
                            <w:pPr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  <w:u w:val="single"/>
                              </w:rPr>
                            </w:pPr>
                            <w:hyperlink r:id="rId23" w:history="1">
                              <w:r w:rsidR="004A27D9" w:rsidRPr="00A2119C">
                                <w:rPr>
                                  <w:rStyle w:val="Hyperlink"/>
                                  <w:rFonts w:ascii="Arial" w:hAnsi="Arial" w:cs="Arial"/>
                                  <w:sz w:val="20"/>
                                  <w:szCs w:val="20"/>
                                </w:rPr>
                                <w:t>Link to e-Store</w:t>
                              </w:r>
                            </w:hyperlink>
                          </w:p>
                        </w:tc>
                      </w:tr>
                      <w:tr w:rsidR="004A27D9" w:rsidRPr="00D920AE" w14:paraId="3FFCF5E5" w14:textId="77777777" w:rsidTr="00D920AE">
                        <w:trPr>
                          <w:trHeight w:val="506"/>
                        </w:trPr>
                        <w:tc>
                          <w:tcPr>
                            <w:tcW w:w="724" w:type="dxa"/>
                            <w:shd w:val="clear" w:color="auto" w:fill="auto"/>
                            <w:vAlign w:val="center"/>
                          </w:tcPr>
                          <w:p w14:paraId="203238D3" w14:textId="4A0DDE79" w:rsidR="00DA093C" w:rsidRPr="00D920AE" w:rsidRDefault="00D920AE" w:rsidP="00D920AE">
                            <w:pPr>
                              <w:jc w:val="center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D920AE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24</w:t>
                            </w:r>
                          </w:p>
                        </w:tc>
                        <w:tc>
                          <w:tcPr>
                            <w:tcW w:w="5782" w:type="dxa"/>
                            <w:shd w:val="clear" w:color="auto" w:fill="auto"/>
                            <w:vAlign w:val="center"/>
                          </w:tcPr>
                          <w:p w14:paraId="41BABBBD" w14:textId="002967C8" w:rsidR="00DA093C" w:rsidRPr="00D920AE" w:rsidRDefault="00A2119C" w:rsidP="00D920AE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7” Lollipop Foam </w:t>
                            </w:r>
                            <w:r w:rsidR="00D920AE" w:rsidRPr="00D920AE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Paddles</w:t>
                            </w:r>
                          </w:p>
                        </w:tc>
                        <w:tc>
                          <w:tcPr>
                            <w:tcW w:w="1124" w:type="dxa"/>
                            <w:shd w:val="clear" w:color="auto" w:fill="auto"/>
                            <w:vAlign w:val="center"/>
                          </w:tcPr>
                          <w:p w14:paraId="33C10745" w14:textId="5800B809" w:rsidR="00DA093C" w:rsidRPr="00D920AE" w:rsidRDefault="00A2119C" w:rsidP="00D920AE">
                            <w:pPr>
                              <w:jc w:val="center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A2119C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sz w:val="22"/>
                                <w:szCs w:val="22"/>
                              </w:rPr>
                              <w:t>1008111</w:t>
                            </w:r>
                          </w:p>
                        </w:tc>
                        <w:tc>
                          <w:tcPr>
                            <w:tcW w:w="1831" w:type="dxa"/>
                            <w:shd w:val="clear" w:color="auto" w:fill="auto"/>
                            <w:vAlign w:val="center"/>
                          </w:tcPr>
                          <w:p w14:paraId="0F40B218" w14:textId="780C6972" w:rsidR="00DA093C" w:rsidRPr="00D920AE" w:rsidRDefault="001D3795" w:rsidP="00D920AE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FFFFF"/>
                                <w:sz w:val="20"/>
                                <w:szCs w:val="20"/>
                              </w:rPr>
                            </w:pPr>
                            <w:hyperlink r:id="rId24" w:history="1">
                              <w:r w:rsidR="00FA4187" w:rsidRPr="00A2119C">
                                <w:rPr>
                                  <w:rStyle w:val="Hyperlink"/>
                                  <w:rFonts w:ascii="Arial" w:hAnsi="Arial" w:cs="Arial"/>
                                  <w:sz w:val="20"/>
                                  <w:szCs w:val="20"/>
                                </w:rPr>
                                <w:t>Link to e-Store</w:t>
                              </w:r>
                            </w:hyperlink>
                          </w:p>
                        </w:tc>
                      </w:tr>
                      <w:tr w:rsidR="00D920AE" w:rsidRPr="00D920AE" w14:paraId="45BB8DBE" w14:textId="77777777" w:rsidTr="00D920AE">
                        <w:trPr>
                          <w:trHeight w:val="506"/>
                        </w:trPr>
                        <w:tc>
                          <w:tcPr>
                            <w:tcW w:w="724" w:type="dxa"/>
                            <w:vAlign w:val="center"/>
                          </w:tcPr>
                          <w:p w14:paraId="66722E5A" w14:textId="42846D11" w:rsidR="00D920AE" w:rsidRPr="00D920AE" w:rsidRDefault="00D920AE" w:rsidP="00D920AE">
                            <w:pPr>
                              <w:jc w:val="center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D920AE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24</w:t>
                            </w:r>
                          </w:p>
                        </w:tc>
                        <w:tc>
                          <w:tcPr>
                            <w:tcW w:w="5782" w:type="dxa"/>
                            <w:vAlign w:val="center"/>
                          </w:tcPr>
                          <w:p w14:paraId="45691C92" w14:textId="23872A2F" w:rsidR="00D920AE" w:rsidRPr="00D920AE" w:rsidRDefault="00A2119C" w:rsidP="00D920AE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3” Fleece</w:t>
                            </w:r>
                            <w:r w:rsidR="00D920AE" w:rsidRPr="00D920AE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Balls</w:t>
                            </w:r>
                          </w:p>
                        </w:tc>
                        <w:tc>
                          <w:tcPr>
                            <w:tcW w:w="1124" w:type="dxa"/>
                            <w:vAlign w:val="center"/>
                          </w:tcPr>
                          <w:p w14:paraId="6C79D9C3" w14:textId="68194B0F" w:rsidR="00D920AE" w:rsidRPr="00D920AE" w:rsidRDefault="00A2119C" w:rsidP="00D920AE">
                            <w:pPr>
                              <w:jc w:val="center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A2119C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sz w:val="22"/>
                                <w:szCs w:val="22"/>
                              </w:rPr>
                              <w:t>1367827</w:t>
                            </w:r>
                          </w:p>
                        </w:tc>
                        <w:tc>
                          <w:tcPr>
                            <w:tcW w:w="1831" w:type="dxa"/>
                            <w:vAlign w:val="center"/>
                          </w:tcPr>
                          <w:p w14:paraId="19A40E0B" w14:textId="2BB52BA8" w:rsidR="00D920AE" w:rsidRPr="00D920AE" w:rsidRDefault="001D3795" w:rsidP="00D920AE">
                            <w:pPr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hyperlink r:id="rId25" w:history="1">
                              <w:r w:rsidR="00FA4187" w:rsidRPr="00A2119C">
                                <w:rPr>
                                  <w:rStyle w:val="Hyperlink"/>
                                  <w:rFonts w:ascii="Arial" w:hAnsi="Arial" w:cs="Arial"/>
                                  <w:sz w:val="20"/>
                                  <w:szCs w:val="20"/>
                                </w:rPr>
                                <w:t>Link to e-Store</w:t>
                              </w:r>
                            </w:hyperlink>
                          </w:p>
                        </w:tc>
                      </w:tr>
                      <w:tr w:rsidR="00D920AE" w:rsidRPr="00D920AE" w14:paraId="505E9A3A" w14:textId="77777777" w:rsidTr="00D920AE">
                        <w:trPr>
                          <w:trHeight w:val="506"/>
                        </w:trPr>
                        <w:tc>
                          <w:tcPr>
                            <w:tcW w:w="724" w:type="dxa"/>
                            <w:shd w:val="clear" w:color="auto" w:fill="FFC000"/>
                            <w:vAlign w:val="center"/>
                          </w:tcPr>
                          <w:p w14:paraId="47399262" w14:textId="4212BA33" w:rsidR="00D920AE" w:rsidRPr="00D920AE" w:rsidRDefault="00D920AE" w:rsidP="00D920AE">
                            <w:pPr>
                              <w:jc w:val="center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5782" w:type="dxa"/>
                            <w:shd w:val="clear" w:color="auto" w:fill="FFC000"/>
                            <w:vAlign w:val="center"/>
                          </w:tcPr>
                          <w:p w14:paraId="06B183B6" w14:textId="450249FE" w:rsidR="00D920AE" w:rsidRPr="00D920AE" w:rsidRDefault="00D920AE" w:rsidP="00D920AE">
                            <w:pPr>
                              <w:jc w:val="center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1124" w:type="dxa"/>
                            <w:shd w:val="clear" w:color="auto" w:fill="FFC000"/>
                            <w:vAlign w:val="center"/>
                          </w:tcPr>
                          <w:p w14:paraId="631682E1" w14:textId="77777777" w:rsidR="00D920AE" w:rsidRPr="00D920AE" w:rsidRDefault="00D920AE" w:rsidP="00D920AE">
                            <w:pPr>
                              <w:jc w:val="center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1831" w:type="dxa"/>
                            <w:shd w:val="clear" w:color="auto" w:fill="FFC000"/>
                            <w:vAlign w:val="center"/>
                          </w:tcPr>
                          <w:p w14:paraId="71A7E08E" w14:textId="68326A7B" w:rsidR="00D920AE" w:rsidRPr="00D920AE" w:rsidRDefault="00D920AE" w:rsidP="00D920AE">
                            <w:pPr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D920AE">
                              <w:rPr>
                                <w:rFonts w:ascii="Arial" w:hAnsi="Arial" w:cs="Arial"/>
                                <w:b/>
                                <w:noProof/>
                                <w:color w:val="FFFFFF"/>
                                <w:sz w:val="20"/>
                                <w:szCs w:val="20"/>
                              </w:rPr>
                              <w:drawing>
                                <wp:inline distT="0" distB="0" distL="0" distR="0" wp14:anchorId="712BED36" wp14:editId="3D382C79">
                                  <wp:extent cx="996696" cy="132240"/>
                                  <wp:effectExtent l="0" t="0" r="0" b="0"/>
                                  <wp:docPr id="7" name="Picture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Website logo.eps"/>
                                          <pic:cNvPicPr/>
                                        </pic:nvPicPr>
                                        <pic:blipFill>
                                          <a:blip r:embed="rId1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996696" cy="13224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</w:tr>
                      <w:tr w:rsidR="004A27D9" w:rsidRPr="00D920AE" w14:paraId="7A78E38D" w14:textId="77777777" w:rsidTr="00D920AE">
                        <w:trPr>
                          <w:trHeight w:val="506"/>
                        </w:trPr>
                        <w:tc>
                          <w:tcPr>
                            <w:tcW w:w="724" w:type="dxa"/>
                            <w:vAlign w:val="center"/>
                          </w:tcPr>
                          <w:p w14:paraId="584F799D" w14:textId="2EA43087" w:rsidR="00DA093C" w:rsidRPr="00D920AE" w:rsidRDefault="00A80D96" w:rsidP="00D920AE">
                            <w:pPr>
                              <w:jc w:val="center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29</w:t>
                            </w:r>
                          </w:p>
                        </w:tc>
                        <w:tc>
                          <w:tcPr>
                            <w:tcW w:w="5782" w:type="dxa"/>
                            <w:vAlign w:val="center"/>
                          </w:tcPr>
                          <w:p w14:paraId="7BF94E01" w14:textId="5436CEF0" w:rsidR="00DA093C" w:rsidRPr="00D920AE" w:rsidRDefault="004E614D" w:rsidP="004E614D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Academic Language Cards</w:t>
                            </w:r>
                          </w:p>
                        </w:tc>
                        <w:tc>
                          <w:tcPr>
                            <w:tcW w:w="1124" w:type="dxa"/>
                            <w:vAlign w:val="center"/>
                          </w:tcPr>
                          <w:p w14:paraId="263271A1" w14:textId="77777777" w:rsidR="00DA093C" w:rsidRPr="00D920AE" w:rsidRDefault="00DA093C" w:rsidP="00D920AE">
                            <w:pPr>
                              <w:jc w:val="center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1831" w:type="dxa"/>
                            <w:vAlign w:val="center"/>
                          </w:tcPr>
                          <w:p w14:paraId="783DEB4D" w14:textId="30DB3B97" w:rsidR="00DA093C" w:rsidRPr="00D920AE" w:rsidRDefault="00DA093C" w:rsidP="00D920AE">
                            <w:pPr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D920AE">
                              <w:rPr>
                                <w:rFonts w:ascii="Arial" w:hAnsi="Arial" w:cs="Arial"/>
                                <w:sz w:val="20"/>
                                <w:szCs w:val="20"/>
                                <w:u w:val="single"/>
                              </w:rPr>
                              <w:t>OPENPhysEd.org</w:t>
                            </w:r>
                          </w:p>
                        </w:tc>
                      </w:tr>
                      <w:tr w:rsidR="004A27D9" w:rsidRPr="00D920AE" w14:paraId="417595E2" w14:textId="77777777" w:rsidTr="00D920AE">
                        <w:trPr>
                          <w:trHeight w:val="506"/>
                        </w:trPr>
                        <w:tc>
                          <w:tcPr>
                            <w:tcW w:w="724" w:type="dxa"/>
                            <w:vAlign w:val="center"/>
                          </w:tcPr>
                          <w:p w14:paraId="0ABE9EB9" w14:textId="064AFADB" w:rsidR="00DA093C" w:rsidRPr="00D920AE" w:rsidRDefault="00A80D96" w:rsidP="00D920AE">
                            <w:pPr>
                              <w:jc w:val="center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6</w:t>
                            </w:r>
                          </w:p>
                        </w:tc>
                        <w:tc>
                          <w:tcPr>
                            <w:tcW w:w="5782" w:type="dxa"/>
                            <w:vAlign w:val="center"/>
                          </w:tcPr>
                          <w:p w14:paraId="4DDBD47B" w14:textId="55AD9F62" w:rsidR="00DA093C" w:rsidRPr="00D920AE" w:rsidRDefault="004E614D" w:rsidP="004E614D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Station Cards</w:t>
                            </w:r>
                          </w:p>
                        </w:tc>
                        <w:tc>
                          <w:tcPr>
                            <w:tcW w:w="1124" w:type="dxa"/>
                            <w:vAlign w:val="center"/>
                          </w:tcPr>
                          <w:p w14:paraId="05735225" w14:textId="77777777" w:rsidR="00DA093C" w:rsidRPr="00D920AE" w:rsidRDefault="00DA093C" w:rsidP="00D920AE">
                            <w:pPr>
                              <w:jc w:val="center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1831" w:type="dxa"/>
                            <w:vAlign w:val="center"/>
                          </w:tcPr>
                          <w:p w14:paraId="342318A7" w14:textId="6589E07A" w:rsidR="00DA093C" w:rsidRPr="00D920AE" w:rsidRDefault="00DA093C" w:rsidP="00D920AE">
                            <w:pPr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D920AE">
                              <w:rPr>
                                <w:rFonts w:ascii="Arial" w:hAnsi="Arial" w:cs="Arial"/>
                                <w:sz w:val="20"/>
                                <w:szCs w:val="20"/>
                                <w:u w:val="single"/>
                              </w:rPr>
                              <w:t>OPENPhysEd.org</w:t>
                            </w:r>
                          </w:p>
                        </w:tc>
                      </w:tr>
                      <w:tr w:rsidR="00D920AE" w:rsidRPr="00D920AE" w14:paraId="128A90F1" w14:textId="77777777" w:rsidTr="00D920AE">
                        <w:trPr>
                          <w:trHeight w:val="506"/>
                        </w:trPr>
                        <w:tc>
                          <w:tcPr>
                            <w:tcW w:w="724" w:type="dxa"/>
                            <w:vAlign w:val="center"/>
                          </w:tcPr>
                          <w:p w14:paraId="6ABB0AF8" w14:textId="5997B846" w:rsidR="00D920AE" w:rsidRPr="00D920AE" w:rsidRDefault="004E614D" w:rsidP="00D920AE">
                            <w:pPr>
                              <w:jc w:val="center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5782" w:type="dxa"/>
                            <w:vAlign w:val="center"/>
                          </w:tcPr>
                          <w:p w14:paraId="24A0BD76" w14:textId="058646DB" w:rsidR="00D920AE" w:rsidRPr="00D920AE" w:rsidRDefault="004E614D" w:rsidP="004E614D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Holistic </w:t>
                            </w:r>
                            <w:r w:rsidR="00A80D96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Performance 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Rubrics</w:t>
                            </w:r>
                          </w:p>
                        </w:tc>
                        <w:tc>
                          <w:tcPr>
                            <w:tcW w:w="1124" w:type="dxa"/>
                            <w:vAlign w:val="center"/>
                          </w:tcPr>
                          <w:p w14:paraId="45912AE3" w14:textId="77777777" w:rsidR="00D920AE" w:rsidRPr="00D920AE" w:rsidRDefault="00D920AE" w:rsidP="00D920AE">
                            <w:pPr>
                              <w:jc w:val="center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1831" w:type="dxa"/>
                            <w:vAlign w:val="center"/>
                          </w:tcPr>
                          <w:p w14:paraId="6D272A31" w14:textId="0394430B" w:rsidR="00D920AE" w:rsidRPr="00D920AE" w:rsidRDefault="004E614D" w:rsidP="00D920AE">
                            <w:pPr>
                              <w:jc w:val="center"/>
                              <w:rPr>
                                <w:rFonts w:ascii="Arial" w:hAnsi="Arial" w:cs="Arial"/>
                                <w:sz w:val="22"/>
                                <w:szCs w:val="22"/>
                                <w:u w:val="single"/>
                              </w:rPr>
                            </w:pPr>
                            <w:r w:rsidRPr="00D920AE">
                              <w:rPr>
                                <w:rFonts w:ascii="Arial" w:hAnsi="Arial" w:cs="Arial"/>
                                <w:sz w:val="20"/>
                                <w:szCs w:val="20"/>
                                <w:u w:val="single"/>
                              </w:rPr>
                              <w:t>OPENPhysEd.org</w:t>
                            </w:r>
                          </w:p>
                        </w:tc>
                      </w:tr>
                      <w:tr w:rsidR="00D920AE" w:rsidRPr="00D920AE" w14:paraId="567E3357" w14:textId="77777777" w:rsidTr="00D920AE">
                        <w:trPr>
                          <w:trHeight w:val="506"/>
                        </w:trPr>
                        <w:tc>
                          <w:tcPr>
                            <w:tcW w:w="724" w:type="dxa"/>
                            <w:vAlign w:val="center"/>
                          </w:tcPr>
                          <w:p w14:paraId="2FB81447" w14:textId="2C854E37" w:rsidR="00D920AE" w:rsidRPr="00D920AE" w:rsidRDefault="004E614D" w:rsidP="00D920AE">
                            <w:pPr>
                              <w:jc w:val="center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5782" w:type="dxa"/>
                            <w:vAlign w:val="center"/>
                          </w:tcPr>
                          <w:p w14:paraId="43EEBB90" w14:textId="20A7AB86" w:rsidR="00D920AE" w:rsidRPr="00D920AE" w:rsidRDefault="004E614D" w:rsidP="004E614D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Self Check Assessment</w:t>
                            </w:r>
                          </w:p>
                        </w:tc>
                        <w:tc>
                          <w:tcPr>
                            <w:tcW w:w="1124" w:type="dxa"/>
                            <w:vAlign w:val="center"/>
                          </w:tcPr>
                          <w:p w14:paraId="389E6000" w14:textId="77777777" w:rsidR="00D920AE" w:rsidRPr="00D920AE" w:rsidRDefault="00D920AE" w:rsidP="00D920AE">
                            <w:pPr>
                              <w:jc w:val="center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1831" w:type="dxa"/>
                            <w:vAlign w:val="center"/>
                          </w:tcPr>
                          <w:p w14:paraId="2ED5ADED" w14:textId="69DCBC75" w:rsidR="00D920AE" w:rsidRPr="00D920AE" w:rsidRDefault="004E614D" w:rsidP="00D920AE">
                            <w:pPr>
                              <w:jc w:val="center"/>
                              <w:rPr>
                                <w:rFonts w:ascii="Arial" w:hAnsi="Arial" w:cs="Arial"/>
                                <w:sz w:val="22"/>
                                <w:szCs w:val="22"/>
                                <w:u w:val="single"/>
                              </w:rPr>
                            </w:pPr>
                            <w:r w:rsidRPr="00D920AE">
                              <w:rPr>
                                <w:rFonts w:ascii="Arial" w:hAnsi="Arial" w:cs="Arial"/>
                                <w:sz w:val="20"/>
                                <w:szCs w:val="20"/>
                                <w:u w:val="single"/>
                              </w:rPr>
                              <w:t>OPENPhysEd.org</w:t>
                            </w:r>
                          </w:p>
                        </w:tc>
                      </w:tr>
                    </w:tbl>
                    <w:p w14:paraId="540285AE" w14:textId="77777777" w:rsidR="00DA093C" w:rsidRDefault="00DA093C" w:rsidP="00D920AE">
                      <w:pPr>
                        <w:jc w:val="center"/>
                      </w:pPr>
                    </w:p>
                  </w:txbxContent>
                </v:textbox>
                <w10:wrap type="square" anchory="page"/>
              </v:shape>
            </w:pict>
          </mc:Fallback>
        </mc:AlternateContent>
      </w:r>
    </w:p>
    <w:p w14:paraId="1DC36CED" w14:textId="77777777" w:rsidR="00DA093C" w:rsidRDefault="00DA093C"/>
    <w:p w14:paraId="6D367A51" w14:textId="1581F5CF" w:rsidR="00DA093C" w:rsidRDefault="00DA093C"/>
    <w:p w14:paraId="5DFF546F" w14:textId="77777777" w:rsidR="00DA093C" w:rsidRDefault="00DA093C"/>
    <w:p w14:paraId="27570C74" w14:textId="399731EF" w:rsidR="00DA093C" w:rsidRDefault="00DA093C"/>
    <w:p w14:paraId="518587B8" w14:textId="38134A58" w:rsidR="00DA093C" w:rsidRDefault="00DA093C"/>
    <w:p w14:paraId="0E9EE40C" w14:textId="57D62862" w:rsidR="00794312" w:rsidRDefault="00F118EC" w:rsidP="00A902A4">
      <w:pPr>
        <w:pBdr>
          <w:between w:val="single" w:sz="4" w:space="1" w:color="F26B6B"/>
        </w:pBdr>
      </w:pPr>
      <w:r>
        <w:softHyphen/>
      </w:r>
      <w:r>
        <w:softHyphen/>
      </w:r>
    </w:p>
    <w:sectPr w:rsidR="00794312" w:rsidSect="00CB2756">
      <w:headerReference w:type="default" r:id="rId26"/>
      <w:footerReference w:type="even" r:id="rId27"/>
      <w:footerReference w:type="default" r:id="rId28"/>
      <w:pgSz w:w="12240" w:h="15840"/>
      <w:pgMar w:top="360" w:right="360" w:bottom="360" w:left="36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126FD42" w14:textId="77777777" w:rsidR="00CB5A28" w:rsidRDefault="00CB5A28" w:rsidP="00B72686">
      <w:r>
        <w:separator/>
      </w:r>
    </w:p>
  </w:endnote>
  <w:endnote w:type="continuationSeparator" w:id="0">
    <w:p w14:paraId="6486A13F" w14:textId="77777777" w:rsidR="00CB5A28" w:rsidRDefault="00CB5A28" w:rsidP="00B726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C2021F8" w14:textId="77777777" w:rsidR="003F3307" w:rsidRDefault="003F3307" w:rsidP="00E16EA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B9F563E" w14:textId="77777777" w:rsidR="00AC7B05" w:rsidRDefault="00AC7B05" w:rsidP="003F3307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7C41802" w14:textId="1BDD55A7" w:rsidR="003F3307" w:rsidRPr="003F3307" w:rsidRDefault="00847BD6" w:rsidP="00214FEE">
    <w:pPr>
      <w:pStyle w:val="Footer"/>
      <w:framePr w:w="592" w:wrap="around" w:vAnchor="text" w:hAnchor="page" w:x="10627" w:y="-14"/>
      <w:jc w:val="center"/>
      <w:rPr>
        <w:rStyle w:val="PageNumber"/>
        <w:rFonts w:ascii="Arial" w:hAnsi="Arial" w:cs="Arial"/>
        <w:b/>
        <w:sz w:val="48"/>
        <w:szCs w:val="48"/>
      </w:rPr>
    </w:pPr>
    <w:r>
      <w:rPr>
        <w:rStyle w:val="PageNumber"/>
        <w:rFonts w:ascii="Arial" w:hAnsi="Arial" w:cs="Arial"/>
        <w:b/>
        <w:sz w:val="48"/>
        <w:szCs w:val="48"/>
      </w:rPr>
      <w:t>5</w:t>
    </w:r>
  </w:p>
  <w:p w14:paraId="3EC6331B" w14:textId="33697F03" w:rsidR="00DA093C" w:rsidRDefault="00DA093C" w:rsidP="003F3307">
    <w:pPr>
      <w:pStyle w:val="Footer"/>
      <w:ind w:right="360"/>
    </w:pPr>
    <w:r>
      <w:rPr>
        <w:noProof/>
      </w:rPr>
      <w:drawing>
        <wp:anchor distT="0" distB="0" distL="114300" distR="114300" simplePos="0" relativeHeight="251659264" behindDoc="1" locked="0" layoutInCell="1" allowOverlap="1" wp14:anchorId="03C3E2DB" wp14:editId="3CD7B0C6">
          <wp:simplePos x="0" y="0"/>
          <wp:positionH relativeFrom="margin">
            <wp:align>center</wp:align>
          </wp:positionH>
          <wp:positionV relativeFrom="page">
            <wp:posOffset>9217025</wp:posOffset>
          </wp:positionV>
          <wp:extent cx="6730703" cy="650920"/>
          <wp:effectExtent l="0" t="0" r="635" b="952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oot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30703" cy="65092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C5C1286" w14:textId="77777777" w:rsidR="00CB5A28" w:rsidRDefault="00CB5A28" w:rsidP="00B72686">
      <w:r>
        <w:separator/>
      </w:r>
    </w:p>
  </w:footnote>
  <w:footnote w:type="continuationSeparator" w:id="0">
    <w:p w14:paraId="6EBE4005" w14:textId="77777777" w:rsidR="00CB5A28" w:rsidRDefault="00CB5A28" w:rsidP="00B72686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0F10093" w14:textId="77777777" w:rsidR="00DA093C" w:rsidRDefault="00DA093C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1DFCC15" wp14:editId="00A908EC">
          <wp:simplePos x="0" y="0"/>
          <wp:positionH relativeFrom="column">
            <wp:align>center</wp:align>
          </wp:positionH>
          <wp:positionV relativeFrom="paragraph">
            <wp:posOffset>0</wp:posOffset>
          </wp:positionV>
          <wp:extent cx="6766560" cy="1049149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6560" cy="1049149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WwMDI2NTWxNDEwNbRQ0lEKTi0uzszPAykwrAUAirGS9iwAAAA="/>
  </w:docVars>
  <w:rsids>
    <w:rsidRoot w:val="004955FF"/>
    <w:rsid w:val="000665E1"/>
    <w:rsid w:val="00085896"/>
    <w:rsid w:val="00120F4A"/>
    <w:rsid w:val="001D3795"/>
    <w:rsid w:val="001D4633"/>
    <w:rsid w:val="00214FEE"/>
    <w:rsid w:val="0021546B"/>
    <w:rsid w:val="00265EFA"/>
    <w:rsid w:val="002C50E8"/>
    <w:rsid w:val="0038306C"/>
    <w:rsid w:val="003A7CB8"/>
    <w:rsid w:val="003F3307"/>
    <w:rsid w:val="00404702"/>
    <w:rsid w:val="004955FF"/>
    <w:rsid w:val="004A27D9"/>
    <w:rsid w:val="004C1A4B"/>
    <w:rsid w:val="004E614D"/>
    <w:rsid w:val="00526EE7"/>
    <w:rsid w:val="00581705"/>
    <w:rsid w:val="0060706E"/>
    <w:rsid w:val="006F1E3F"/>
    <w:rsid w:val="00743A9E"/>
    <w:rsid w:val="00766DAF"/>
    <w:rsid w:val="00794312"/>
    <w:rsid w:val="007966D2"/>
    <w:rsid w:val="007F285B"/>
    <w:rsid w:val="00822B25"/>
    <w:rsid w:val="00847BD6"/>
    <w:rsid w:val="008B3CF1"/>
    <w:rsid w:val="00963065"/>
    <w:rsid w:val="00A2119C"/>
    <w:rsid w:val="00A30A3D"/>
    <w:rsid w:val="00A80D96"/>
    <w:rsid w:val="00A902A4"/>
    <w:rsid w:val="00AC7B05"/>
    <w:rsid w:val="00AE69F5"/>
    <w:rsid w:val="00B205F4"/>
    <w:rsid w:val="00B72686"/>
    <w:rsid w:val="00C00A5E"/>
    <w:rsid w:val="00C30C5D"/>
    <w:rsid w:val="00C77D78"/>
    <w:rsid w:val="00CB2756"/>
    <w:rsid w:val="00CB5A28"/>
    <w:rsid w:val="00D920AE"/>
    <w:rsid w:val="00DA093C"/>
    <w:rsid w:val="00E367B2"/>
    <w:rsid w:val="00ED262E"/>
    <w:rsid w:val="00EE3EC1"/>
    <w:rsid w:val="00F118EC"/>
    <w:rsid w:val="00F2790B"/>
    <w:rsid w:val="00F81837"/>
    <w:rsid w:val="00FA4187"/>
    <w:rsid w:val="00FD2E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5ACB7EA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7268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72686"/>
  </w:style>
  <w:style w:type="paragraph" w:styleId="Footer">
    <w:name w:val="footer"/>
    <w:basedOn w:val="Normal"/>
    <w:link w:val="FooterChar"/>
    <w:uiPriority w:val="99"/>
    <w:unhideWhenUsed/>
    <w:rsid w:val="00B7268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72686"/>
  </w:style>
  <w:style w:type="paragraph" w:styleId="BalloonText">
    <w:name w:val="Balloon Text"/>
    <w:basedOn w:val="Normal"/>
    <w:link w:val="BalloonTextChar"/>
    <w:uiPriority w:val="99"/>
    <w:semiHidden/>
    <w:unhideWhenUsed/>
    <w:rsid w:val="00B7268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2686"/>
    <w:rPr>
      <w:rFonts w:ascii="Lucida Grande" w:hAnsi="Lucida Grande" w:cs="Lucida Grande"/>
      <w:sz w:val="18"/>
      <w:szCs w:val="18"/>
    </w:rPr>
  </w:style>
  <w:style w:type="table" w:styleId="TableGrid">
    <w:name w:val="Table Grid"/>
    <w:basedOn w:val="TableNormal"/>
    <w:uiPriority w:val="59"/>
    <w:rsid w:val="00DA093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ageNumber">
    <w:name w:val="page number"/>
    <w:basedOn w:val="DefaultParagraphFont"/>
    <w:uiPriority w:val="99"/>
    <w:semiHidden/>
    <w:unhideWhenUsed/>
    <w:rsid w:val="003F3307"/>
  </w:style>
  <w:style w:type="character" w:styleId="Hyperlink">
    <w:name w:val="Hyperlink"/>
    <w:basedOn w:val="DefaultParagraphFont"/>
    <w:uiPriority w:val="99"/>
    <w:unhideWhenUsed/>
    <w:rsid w:val="00F2790B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26EE7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7268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72686"/>
  </w:style>
  <w:style w:type="paragraph" w:styleId="Footer">
    <w:name w:val="footer"/>
    <w:basedOn w:val="Normal"/>
    <w:link w:val="FooterChar"/>
    <w:uiPriority w:val="99"/>
    <w:unhideWhenUsed/>
    <w:rsid w:val="00B7268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72686"/>
  </w:style>
  <w:style w:type="paragraph" w:styleId="BalloonText">
    <w:name w:val="Balloon Text"/>
    <w:basedOn w:val="Normal"/>
    <w:link w:val="BalloonTextChar"/>
    <w:uiPriority w:val="99"/>
    <w:semiHidden/>
    <w:unhideWhenUsed/>
    <w:rsid w:val="00B7268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2686"/>
    <w:rPr>
      <w:rFonts w:ascii="Lucida Grande" w:hAnsi="Lucida Grande" w:cs="Lucida Grande"/>
      <w:sz w:val="18"/>
      <w:szCs w:val="18"/>
    </w:rPr>
  </w:style>
  <w:style w:type="table" w:styleId="TableGrid">
    <w:name w:val="Table Grid"/>
    <w:basedOn w:val="TableNormal"/>
    <w:uiPriority w:val="59"/>
    <w:rsid w:val="00DA093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ageNumber">
    <w:name w:val="page number"/>
    <w:basedOn w:val="DefaultParagraphFont"/>
    <w:uiPriority w:val="99"/>
    <w:semiHidden/>
    <w:unhideWhenUsed/>
    <w:rsid w:val="003F3307"/>
  </w:style>
  <w:style w:type="character" w:styleId="Hyperlink">
    <w:name w:val="Hyperlink"/>
    <w:basedOn w:val="DefaultParagraphFont"/>
    <w:uiPriority w:val="99"/>
    <w:unhideWhenUsed/>
    <w:rsid w:val="00F2790B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26EE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hyperlink" Target="http://www.usgames.com/latex-balloons" TargetMode="External"/><Relationship Id="rId20" Type="http://schemas.openxmlformats.org/officeDocument/2006/relationships/hyperlink" Target="http://www.usgames.com/premium-no-kink-174-hoops" TargetMode="External"/><Relationship Id="rId21" Type="http://schemas.openxmlformats.org/officeDocument/2006/relationships/hyperlink" Target="http://www.usgames.com/economy-foam-balls-uncoated" TargetMode="External"/><Relationship Id="rId22" Type="http://schemas.openxmlformats.org/officeDocument/2006/relationships/hyperlink" Target="http://www.usgames.com/low-profile-cones" TargetMode="External"/><Relationship Id="rId23" Type="http://schemas.openxmlformats.org/officeDocument/2006/relationships/hyperlink" Target="http://www.usgames.com/selecta-speed-ropes" TargetMode="External"/><Relationship Id="rId24" Type="http://schemas.openxmlformats.org/officeDocument/2006/relationships/hyperlink" Target="http://www.usgames.com/color-my-class-174-foam-paddles" TargetMode="External"/><Relationship Id="rId25" Type="http://schemas.openxmlformats.org/officeDocument/2006/relationships/hyperlink" Target="http://www.usgames.com/fleece-balls" TargetMode="External"/><Relationship Id="rId26" Type="http://schemas.openxmlformats.org/officeDocument/2006/relationships/header" Target="header1.xml"/><Relationship Id="rId27" Type="http://schemas.openxmlformats.org/officeDocument/2006/relationships/footer" Target="footer1.xml"/><Relationship Id="rId28" Type="http://schemas.openxmlformats.org/officeDocument/2006/relationships/footer" Target="footer2.xml"/><Relationship Id="rId29" Type="http://schemas.openxmlformats.org/officeDocument/2006/relationships/fontTable" Target="fontTable.xml"/><Relationship Id="rId30" Type="http://schemas.openxmlformats.org/officeDocument/2006/relationships/theme" Target="theme/theme1.xml"/><Relationship Id="rId10" Type="http://schemas.openxmlformats.org/officeDocument/2006/relationships/hyperlink" Target="http://www.usgames.com/color-my-classr-spots-markers" TargetMode="External"/><Relationship Id="rId11" Type="http://schemas.openxmlformats.org/officeDocument/2006/relationships/hyperlink" Target="http://www.usgames.com/premium-no-kink-174-hoops" TargetMode="External"/><Relationship Id="rId12" Type="http://schemas.openxmlformats.org/officeDocument/2006/relationships/hyperlink" Target="http://www.usgames.com/economy-foam-balls-uncoated" TargetMode="External"/><Relationship Id="rId13" Type="http://schemas.openxmlformats.org/officeDocument/2006/relationships/hyperlink" Target="http://www.usgames.com/low-profile-cones" TargetMode="External"/><Relationship Id="rId14" Type="http://schemas.openxmlformats.org/officeDocument/2006/relationships/hyperlink" Target="http://www.usgames.com/selecta-speed-ropes" TargetMode="External"/><Relationship Id="rId15" Type="http://schemas.openxmlformats.org/officeDocument/2006/relationships/hyperlink" Target="http://www.usgames.com/color-my-class-174-foam-paddles" TargetMode="External"/><Relationship Id="rId16" Type="http://schemas.openxmlformats.org/officeDocument/2006/relationships/hyperlink" Target="http://www.usgames.com/fleece-balls" TargetMode="External"/><Relationship Id="rId17" Type="http://schemas.openxmlformats.org/officeDocument/2006/relationships/image" Target="media/image2.emf"/><Relationship Id="rId18" Type="http://schemas.openxmlformats.org/officeDocument/2006/relationships/hyperlink" Target="http://www.usgames.com/latex-balloons" TargetMode="External"/><Relationship Id="rId19" Type="http://schemas.openxmlformats.org/officeDocument/2006/relationships/hyperlink" Target="http://www.usgames.com/color-my-classr-spots-markers" TargetMode="External"/><Relationship Id="rId1" Type="http://schemas.openxmlformats.org/officeDocument/2006/relationships/customXml" Target="../customXml/item1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5C679040-60AE-294C-A696-23E558833F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</Words>
  <Characters>14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Truong</dc:creator>
  <cp:keywords/>
  <dc:description/>
  <cp:lastModifiedBy>Jennifer Truong</cp:lastModifiedBy>
  <cp:revision>2</cp:revision>
  <cp:lastPrinted>2015-02-18T15:04:00Z</cp:lastPrinted>
  <dcterms:created xsi:type="dcterms:W3CDTF">2016-01-05T01:11:00Z</dcterms:created>
  <dcterms:modified xsi:type="dcterms:W3CDTF">2016-01-05T01:11:00Z</dcterms:modified>
</cp:coreProperties>
</file>